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3B3A07" w14:textId="5CCAA83A" w:rsidR="00920557" w:rsidRPr="00572793" w:rsidRDefault="00E27ECF" w:rsidP="00F10245">
      <w:pPr>
        <w:jc w:val="center"/>
      </w:pPr>
      <w:r w:rsidRPr="00572793">
        <w:t>Maine Special Education Term Glossary</w:t>
      </w:r>
    </w:p>
    <w:p w14:paraId="69E7A6B1" w14:textId="70ACD28B" w:rsidR="002F06BF" w:rsidRPr="00572793" w:rsidRDefault="00D019D2" w:rsidP="00D019D2">
      <w:pPr>
        <w:jc w:val="center"/>
      </w:pPr>
      <w:r>
        <w:t>Spanish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600"/>
        <w:gridCol w:w="3925"/>
        <w:gridCol w:w="4825"/>
      </w:tblGrid>
      <w:tr w:rsidR="00DC3FE6" w:rsidRPr="00572793" w14:paraId="7E2809BF" w14:textId="77777777" w:rsidTr="00256C67">
        <w:tc>
          <w:tcPr>
            <w:tcW w:w="600" w:type="dxa"/>
            <w:shd w:val="clear" w:color="auto" w:fill="D9D9D9" w:themeFill="background1" w:themeFillShade="D9"/>
          </w:tcPr>
          <w:p w14:paraId="511B9B23" w14:textId="77777777" w:rsidR="002F06BF" w:rsidRPr="00572793" w:rsidRDefault="002F06BF"/>
        </w:tc>
        <w:tc>
          <w:tcPr>
            <w:tcW w:w="3925" w:type="dxa"/>
            <w:shd w:val="clear" w:color="auto" w:fill="D9D9D9" w:themeFill="background1" w:themeFillShade="D9"/>
          </w:tcPr>
          <w:p w14:paraId="2B1B77BD" w14:textId="5270AA7D" w:rsidR="002F06BF" w:rsidRPr="00572793" w:rsidRDefault="00E223A3" w:rsidP="00E223A3">
            <w:pPr>
              <w:jc w:val="center"/>
            </w:pPr>
            <w:r w:rsidRPr="00572793">
              <w:t>Special Education Term</w:t>
            </w:r>
          </w:p>
        </w:tc>
        <w:tc>
          <w:tcPr>
            <w:tcW w:w="4825" w:type="dxa"/>
            <w:shd w:val="clear" w:color="auto" w:fill="D9D9D9" w:themeFill="background1" w:themeFillShade="D9"/>
          </w:tcPr>
          <w:p w14:paraId="57CD6852" w14:textId="1BB250E7" w:rsidR="002F06BF" w:rsidRPr="00572793" w:rsidRDefault="00826263" w:rsidP="00E223A3">
            <w:pPr>
              <w:jc w:val="center"/>
            </w:pPr>
            <w:r w:rsidRPr="00572793">
              <w:t>Translation</w:t>
            </w:r>
          </w:p>
        </w:tc>
      </w:tr>
      <w:tr w:rsidR="00B50343" w:rsidRPr="00572793" w14:paraId="73EBA69F" w14:textId="77777777" w:rsidTr="00256C67">
        <w:tc>
          <w:tcPr>
            <w:tcW w:w="600" w:type="dxa"/>
          </w:tcPr>
          <w:p w14:paraId="610ADD2B" w14:textId="277E55D1" w:rsidR="00B50343" w:rsidRPr="00572793" w:rsidRDefault="00B50343" w:rsidP="00B50343">
            <w:r w:rsidRPr="00572793">
              <w:t>1.</w:t>
            </w:r>
          </w:p>
        </w:tc>
        <w:tc>
          <w:tcPr>
            <w:tcW w:w="3925" w:type="dxa"/>
          </w:tcPr>
          <w:p w14:paraId="78D3B354" w14:textId="465C4CA7" w:rsidR="00B50343" w:rsidRPr="00572793" w:rsidRDefault="00B50343" w:rsidP="00B50343">
            <w:r w:rsidRPr="00572793">
              <w:t>Accommodation</w:t>
            </w:r>
          </w:p>
        </w:tc>
        <w:tc>
          <w:tcPr>
            <w:tcW w:w="4825" w:type="dxa"/>
          </w:tcPr>
          <w:p w14:paraId="6C938F41" w14:textId="19C02E65" w:rsidR="00B50343" w:rsidRPr="00572793" w:rsidRDefault="00B50343" w:rsidP="00B50343">
            <w:r w:rsidRPr="00572793">
              <w:rPr>
                <w:lang w:val="es"/>
              </w:rPr>
              <w:t>Adaptación</w:t>
            </w:r>
          </w:p>
        </w:tc>
      </w:tr>
      <w:tr w:rsidR="00B50343" w:rsidRPr="00572793" w14:paraId="1EA4103D" w14:textId="77777777" w:rsidTr="00256C67">
        <w:tc>
          <w:tcPr>
            <w:tcW w:w="600" w:type="dxa"/>
          </w:tcPr>
          <w:p w14:paraId="32642543" w14:textId="2E5E2897" w:rsidR="00B50343" w:rsidRPr="00572793" w:rsidRDefault="00B50343" w:rsidP="00B50343">
            <w:r w:rsidRPr="00572793">
              <w:t>2.</w:t>
            </w:r>
          </w:p>
        </w:tc>
        <w:tc>
          <w:tcPr>
            <w:tcW w:w="3925" w:type="dxa"/>
          </w:tcPr>
          <w:p w14:paraId="46F64CC9" w14:textId="24A764EB" w:rsidR="00B50343" w:rsidRPr="00572793" w:rsidRDefault="00B50343" w:rsidP="00B50343">
            <w:r w:rsidRPr="00572793">
              <w:t>Administrator of Special Education</w:t>
            </w:r>
          </w:p>
        </w:tc>
        <w:tc>
          <w:tcPr>
            <w:tcW w:w="4825" w:type="dxa"/>
          </w:tcPr>
          <w:p w14:paraId="71ECA5DD" w14:textId="7CC0A291" w:rsidR="00B50343" w:rsidRPr="00572793" w:rsidRDefault="00B50343" w:rsidP="00B50343">
            <w:r w:rsidRPr="00572793">
              <w:rPr>
                <w:lang w:val="es"/>
              </w:rPr>
              <w:t>Administrador de Educación Especial</w:t>
            </w:r>
          </w:p>
        </w:tc>
      </w:tr>
      <w:tr w:rsidR="00B50343" w:rsidRPr="00572793" w14:paraId="5234F8A4" w14:textId="77777777" w:rsidTr="00256C67">
        <w:tc>
          <w:tcPr>
            <w:tcW w:w="600" w:type="dxa"/>
          </w:tcPr>
          <w:p w14:paraId="170FBEDE" w14:textId="12842622" w:rsidR="00B50343" w:rsidRPr="00572793" w:rsidRDefault="00B50343" w:rsidP="00B50343">
            <w:r w:rsidRPr="00572793">
              <w:t>3.</w:t>
            </w:r>
          </w:p>
        </w:tc>
        <w:tc>
          <w:tcPr>
            <w:tcW w:w="3925" w:type="dxa"/>
          </w:tcPr>
          <w:p w14:paraId="521A01CB" w14:textId="36E694FA" w:rsidR="00B50343" w:rsidRPr="00572793" w:rsidRDefault="00B50343" w:rsidP="00B50343">
            <w:r w:rsidRPr="00572793">
              <w:t>Age of Majority</w:t>
            </w:r>
          </w:p>
        </w:tc>
        <w:tc>
          <w:tcPr>
            <w:tcW w:w="4825" w:type="dxa"/>
          </w:tcPr>
          <w:p w14:paraId="4AC3BCF6" w14:textId="052998A1" w:rsidR="00B50343" w:rsidRPr="00572793" w:rsidRDefault="00B50343" w:rsidP="00B50343">
            <w:r w:rsidRPr="00572793">
              <w:rPr>
                <w:lang w:val="es"/>
              </w:rPr>
              <w:t>Mayoría de edad</w:t>
            </w:r>
          </w:p>
        </w:tc>
      </w:tr>
      <w:tr w:rsidR="00B50343" w:rsidRPr="00572793" w14:paraId="646FA0F0" w14:textId="77777777" w:rsidTr="00256C67">
        <w:tc>
          <w:tcPr>
            <w:tcW w:w="600" w:type="dxa"/>
          </w:tcPr>
          <w:p w14:paraId="55338C29" w14:textId="367EAA5C" w:rsidR="00B50343" w:rsidRPr="00572793" w:rsidRDefault="00B50343" w:rsidP="00B50343">
            <w:r w:rsidRPr="00572793">
              <w:t>4.</w:t>
            </w:r>
          </w:p>
        </w:tc>
        <w:tc>
          <w:tcPr>
            <w:tcW w:w="3925" w:type="dxa"/>
          </w:tcPr>
          <w:p w14:paraId="3594DFE8" w14:textId="239CF4FA" w:rsidR="00B50343" w:rsidRPr="00572793" w:rsidRDefault="00B50343" w:rsidP="00B50343">
            <w:r w:rsidRPr="00572793">
              <w:t>Autism</w:t>
            </w:r>
          </w:p>
        </w:tc>
        <w:tc>
          <w:tcPr>
            <w:tcW w:w="4825" w:type="dxa"/>
          </w:tcPr>
          <w:p w14:paraId="2B5E870C" w14:textId="27D10705" w:rsidR="00B50343" w:rsidRPr="00572793" w:rsidRDefault="00B50343" w:rsidP="00B50343">
            <w:r w:rsidRPr="00572793">
              <w:rPr>
                <w:lang w:val="es"/>
              </w:rPr>
              <w:t>Autismo</w:t>
            </w:r>
          </w:p>
        </w:tc>
      </w:tr>
      <w:tr w:rsidR="00B50343" w:rsidRPr="00572793" w14:paraId="7958EF42" w14:textId="77777777" w:rsidTr="00256C67">
        <w:tc>
          <w:tcPr>
            <w:tcW w:w="600" w:type="dxa"/>
          </w:tcPr>
          <w:p w14:paraId="297DFF44" w14:textId="511834D8" w:rsidR="00B50343" w:rsidRPr="00572793" w:rsidRDefault="00B50343" w:rsidP="00B50343">
            <w:r w:rsidRPr="00572793">
              <w:t>5.</w:t>
            </w:r>
          </w:p>
        </w:tc>
        <w:tc>
          <w:tcPr>
            <w:tcW w:w="3925" w:type="dxa"/>
          </w:tcPr>
          <w:p w14:paraId="61B692A4" w14:textId="345B13AF" w:rsidR="00B50343" w:rsidRPr="00572793" w:rsidRDefault="00B50343" w:rsidP="00B50343">
            <w:r w:rsidRPr="00572793">
              <w:t>Benchmarks</w:t>
            </w:r>
          </w:p>
        </w:tc>
        <w:tc>
          <w:tcPr>
            <w:tcW w:w="4825" w:type="dxa"/>
          </w:tcPr>
          <w:p w14:paraId="34248D99" w14:textId="19071CF1" w:rsidR="00B50343" w:rsidRPr="00572793" w:rsidRDefault="00B50343" w:rsidP="00B50343">
            <w:r w:rsidRPr="00572793">
              <w:rPr>
                <w:lang w:val="es"/>
              </w:rPr>
              <w:t>Puntos de referencia</w:t>
            </w:r>
          </w:p>
        </w:tc>
      </w:tr>
      <w:tr w:rsidR="00B50343" w:rsidRPr="00572793" w14:paraId="650EDD42" w14:textId="77777777" w:rsidTr="00256C67">
        <w:tc>
          <w:tcPr>
            <w:tcW w:w="600" w:type="dxa"/>
          </w:tcPr>
          <w:p w14:paraId="63DFBE85" w14:textId="46CCB2AB" w:rsidR="00B50343" w:rsidRPr="00572793" w:rsidRDefault="00B50343" w:rsidP="00B50343">
            <w:r w:rsidRPr="00572793">
              <w:t>6.</w:t>
            </w:r>
          </w:p>
        </w:tc>
        <w:tc>
          <w:tcPr>
            <w:tcW w:w="3925" w:type="dxa"/>
          </w:tcPr>
          <w:p w14:paraId="199CE4C9" w14:textId="0B95D16E" w:rsidR="00B50343" w:rsidRPr="00572793" w:rsidRDefault="00B50343" w:rsidP="00B50343">
            <w:r w:rsidRPr="00572793">
              <w:t>Blind Visually Impaired (BVI)</w:t>
            </w:r>
          </w:p>
        </w:tc>
        <w:tc>
          <w:tcPr>
            <w:tcW w:w="4825" w:type="dxa"/>
          </w:tcPr>
          <w:p w14:paraId="3301BF26" w14:textId="346F53E0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Ciego o con discapacidad visual (BVI)</w:t>
            </w:r>
          </w:p>
        </w:tc>
      </w:tr>
      <w:tr w:rsidR="00B50343" w:rsidRPr="00572793" w14:paraId="40E658CC" w14:textId="77777777" w:rsidTr="00256C67">
        <w:tc>
          <w:tcPr>
            <w:tcW w:w="600" w:type="dxa"/>
          </w:tcPr>
          <w:p w14:paraId="064B1F9F" w14:textId="777042B1" w:rsidR="00B50343" w:rsidRPr="00572793" w:rsidRDefault="00B50343" w:rsidP="00B50343">
            <w:r w:rsidRPr="00572793">
              <w:t xml:space="preserve">7.  </w:t>
            </w:r>
          </w:p>
        </w:tc>
        <w:tc>
          <w:tcPr>
            <w:tcW w:w="3925" w:type="dxa"/>
          </w:tcPr>
          <w:p w14:paraId="0B08C6CB" w14:textId="187A06AC" w:rsidR="00B50343" w:rsidRPr="00572793" w:rsidRDefault="00B50343" w:rsidP="00B50343">
            <w:r w:rsidRPr="00572793">
              <w:t>Consent</w:t>
            </w:r>
          </w:p>
        </w:tc>
        <w:tc>
          <w:tcPr>
            <w:tcW w:w="4825" w:type="dxa"/>
          </w:tcPr>
          <w:p w14:paraId="6ABF1DC7" w14:textId="0583C20C" w:rsidR="00B50343" w:rsidRPr="00572793" w:rsidRDefault="00B50343" w:rsidP="00B50343">
            <w:r w:rsidRPr="00572793">
              <w:rPr>
                <w:lang w:val="es"/>
              </w:rPr>
              <w:t>Consentimiento</w:t>
            </w:r>
          </w:p>
        </w:tc>
      </w:tr>
      <w:tr w:rsidR="00B50343" w:rsidRPr="00572793" w14:paraId="1D9617C0" w14:textId="77777777" w:rsidTr="00256C67">
        <w:tc>
          <w:tcPr>
            <w:tcW w:w="600" w:type="dxa"/>
          </w:tcPr>
          <w:p w14:paraId="2A190958" w14:textId="1E9DDDF1" w:rsidR="00B50343" w:rsidRPr="00572793" w:rsidRDefault="00B50343" w:rsidP="00B50343">
            <w:r w:rsidRPr="00572793">
              <w:t>8.</w:t>
            </w:r>
          </w:p>
        </w:tc>
        <w:tc>
          <w:tcPr>
            <w:tcW w:w="3925" w:type="dxa"/>
          </w:tcPr>
          <w:p w14:paraId="1D8837F5" w14:textId="0D9D7389" w:rsidR="00B50343" w:rsidRPr="00572793" w:rsidRDefault="00B50343" w:rsidP="00B50343">
            <w:r w:rsidRPr="00572793">
              <w:t>Deaf</w:t>
            </w:r>
          </w:p>
        </w:tc>
        <w:tc>
          <w:tcPr>
            <w:tcW w:w="4825" w:type="dxa"/>
          </w:tcPr>
          <w:p w14:paraId="0DD77452" w14:textId="2AB7EE00" w:rsidR="00B50343" w:rsidRPr="00572793" w:rsidRDefault="00B50343" w:rsidP="00B50343">
            <w:r w:rsidRPr="00572793">
              <w:rPr>
                <w:lang w:val="es"/>
              </w:rPr>
              <w:t>Sordo</w:t>
            </w:r>
          </w:p>
        </w:tc>
      </w:tr>
      <w:tr w:rsidR="00B50343" w:rsidRPr="00572793" w14:paraId="64BE1AE6" w14:textId="77777777" w:rsidTr="00256C67">
        <w:tc>
          <w:tcPr>
            <w:tcW w:w="600" w:type="dxa"/>
          </w:tcPr>
          <w:p w14:paraId="0FFCFB5B" w14:textId="219ECEFB" w:rsidR="00B50343" w:rsidRPr="00572793" w:rsidRDefault="00B50343" w:rsidP="00B50343">
            <w:r w:rsidRPr="00572793">
              <w:t>9.</w:t>
            </w:r>
          </w:p>
        </w:tc>
        <w:tc>
          <w:tcPr>
            <w:tcW w:w="3925" w:type="dxa"/>
          </w:tcPr>
          <w:p w14:paraId="77437FD6" w14:textId="6BAD25A6" w:rsidR="00B50343" w:rsidRPr="00572793" w:rsidRDefault="00B50343" w:rsidP="00B50343">
            <w:r w:rsidRPr="00572793">
              <w:t>Department of Education (DOE)</w:t>
            </w:r>
          </w:p>
        </w:tc>
        <w:tc>
          <w:tcPr>
            <w:tcW w:w="4825" w:type="dxa"/>
          </w:tcPr>
          <w:p w14:paraId="738C3444" w14:textId="2DF175E4" w:rsidR="00B50343" w:rsidRPr="00572793" w:rsidRDefault="00B50343" w:rsidP="0073708B">
            <w:r w:rsidRPr="00572793">
              <w:rPr>
                <w:lang w:val="es"/>
              </w:rPr>
              <w:t>Departamento de Educación (DOE)</w:t>
            </w:r>
          </w:p>
        </w:tc>
      </w:tr>
      <w:tr w:rsidR="00B50343" w:rsidRPr="00572793" w14:paraId="5F37F52D" w14:textId="77777777" w:rsidTr="00256C67">
        <w:tc>
          <w:tcPr>
            <w:tcW w:w="600" w:type="dxa"/>
          </w:tcPr>
          <w:p w14:paraId="40821591" w14:textId="355ABEEF" w:rsidR="00B50343" w:rsidRPr="00572793" w:rsidRDefault="00B50343" w:rsidP="00B50343">
            <w:r w:rsidRPr="00572793">
              <w:t>10.</w:t>
            </w:r>
          </w:p>
        </w:tc>
        <w:tc>
          <w:tcPr>
            <w:tcW w:w="3925" w:type="dxa"/>
          </w:tcPr>
          <w:p w14:paraId="59824373" w14:textId="586F58AB" w:rsidR="00B50343" w:rsidRPr="00572793" w:rsidRDefault="00B50343" w:rsidP="00B50343">
            <w:r w:rsidRPr="00572793">
              <w:t>Department of Health and Human Services (DHHS)</w:t>
            </w:r>
          </w:p>
        </w:tc>
        <w:tc>
          <w:tcPr>
            <w:tcW w:w="4825" w:type="dxa"/>
          </w:tcPr>
          <w:p w14:paraId="75628291" w14:textId="23448A8A" w:rsidR="00B50343" w:rsidRPr="00572793" w:rsidRDefault="00B50343" w:rsidP="0073708B">
            <w:r w:rsidRPr="00572793">
              <w:rPr>
                <w:lang w:val="es"/>
              </w:rPr>
              <w:t>Departamento de Salud y Servicios Humanos (DHHS)</w:t>
            </w:r>
          </w:p>
        </w:tc>
      </w:tr>
      <w:tr w:rsidR="00B50343" w:rsidRPr="00572793" w14:paraId="078815BD" w14:textId="77777777" w:rsidTr="00256C67">
        <w:tc>
          <w:tcPr>
            <w:tcW w:w="600" w:type="dxa"/>
          </w:tcPr>
          <w:p w14:paraId="22F97A89" w14:textId="1DDCF8BA" w:rsidR="00B50343" w:rsidRPr="00572793" w:rsidRDefault="00B50343" w:rsidP="00B50343">
            <w:r w:rsidRPr="00572793">
              <w:t>11.</w:t>
            </w:r>
          </w:p>
        </w:tc>
        <w:tc>
          <w:tcPr>
            <w:tcW w:w="3925" w:type="dxa"/>
          </w:tcPr>
          <w:p w14:paraId="57DE9483" w14:textId="72C91D3C" w:rsidR="00B50343" w:rsidRPr="00572793" w:rsidRDefault="00B50343" w:rsidP="00B50343">
            <w:r w:rsidRPr="00572793">
              <w:t>Developmental Delay</w:t>
            </w:r>
          </w:p>
        </w:tc>
        <w:tc>
          <w:tcPr>
            <w:tcW w:w="4825" w:type="dxa"/>
          </w:tcPr>
          <w:p w14:paraId="10F44F04" w14:textId="513CCCD1" w:rsidR="00B50343" w:rsidRPr="00572793" w:rsidRDefault="00B50343" w:rsidP="00B50343">
            <w:r w:rsidRPr="00572793">
              <w:rPr>
                <w:lang w:val="es"/>
              </w:rPr>
              <w:t>Retraso en el desarrollo</w:t>
            </w:r>
          </w:p>
        </w:tc>
      </w:tr>
      <w:tr w:rsidR="00B50343" w:rsidRPr="00572793" w14:paraId="57E42E8D" w14:textId="77777777" w:rsidTr="00256C67">
        <w:tc>
          <w:tcPr>
            <w:tcW w:w="600" w:type="dxa"/>
          </w:tcPr>
          <w:p w14:paraId="4BE9D261" w14:textId="3BF90D12" w:rsidR="00B50343" w:rsidRPr="00572793" w:rsidRDefault="00B50343" w:rsidP="00B50343">
            <w:r w:rsidRPr="00572793">
              <w:t>12.</w:t>
            </w:r>
          </w:p>
        </w:tc>
        <w:tc>
          <w:tcPr>
            <w:tcW w:w="3925" w:type="dxa"/>
          </w:tcPr>
          <w:p w14:paraId="6438BA1D" w14:textId="13864D9A" w:rsidR="00B50343" w:rsidRPr="00572793" w:rsidRDefault="00B50343" w:rsidP="00B50343">
            <w:r w:rsidRPr="00572793">
              <w:t>Disability</w:t>
            </w:r>
          </w:p>
        </w:tc>
        <w:tc>
          <w:tcPr>
            <w:tcW w:w="4825" w:type="dxa"/>
          </w:tcPr>
          <w:p w14:paraId="6F48D36F" w14:textId="248A53FB" w:rsidR="00B50343" w:rsidRPr="00572793" w:rsidRDefault="00B50343" w:rsidP="00B50343">
            <w:r w:rsidRPr="00572793">
              <w:rPr>
                <w:lang w:val="es"/>
              </w:rPr>
              <w:t>Discapacidad</w:t>
            </w:r>
          </w:p>
        </w:tc>
      </w:tr>
      <w:tr w:rsidR="00B50343" w:rsidRPr="00572793" w14:paraId="51E47251" w14:textId="77777777" w:rsidTr="00256C67">
        <w:tc>
          <w:tcPr>
            <w:tcW w:w="600" w:type="dxa"/>
          </w:tcPr>
          <w:p w14:paraId="08C71A48" w14:textId="4323EF19" w:rsidR="00B50343" w:rsidRPr="00572793" w:rsidRDefault="00B50343" w:rsidP="00B50343">
            <w:r w:rsidRPr="00572793">
              <w:t>13.</w:t>
            </w:r>
          </w:p>
        </w:tc>
        <w:tc>
          <w:tcPr>
            <w:tcW w:w="3925" w:type="dxa"/>
          </w:tcPr>
          <w:p w14:paraId="5947EC09" w14:textId="040A253C" w:rsidR="00B50343" w:rsidRPr="00572793" w:rsidRDefault="00B50343" w:rsidP="00B50343">
            <w:r w:rsidRPr="00572793">
              <w:t>Division for the Blind and Visually Impaired (DBVI)</w:t>
            </w:r>
          </w:p>
        </w:tc>
        <w:tc>
          <w:tcPr>
            <w:tcW w:w="4825" w:type="dxa"/>
          </w:tcPr>
          <w:p w14:paraId="3736F1BB" w14:textId="17839A64" w:rsidR="00B50343" w:rsidRPr="00572793" w:rsidRDefault="00B50343" w:rsidP="0073708B">
            <w:r w:rsidRPr="00572793">
              <w:rPr>
                <w:lang w:val="es"/>
              </w:rPr>
              <w:t>División para Ciegos y Personas con Discapacidad Visual (DBVI)</w:t>
            </w:r>
          </w:p>
        </w:tc>
      </w:tr>
      <w:tr w:rsidR="00B50343" w:rsidRPr="00572793" w14:paraId="5AC62FF5" w14:textId="77777777" w:rsidTr="00256C67">
        <w:tc>
          <w:tcPr>
            <w:tcW w:w="600" w:type="dxa"/>
          </w:tcPr>
          <w:p w14:paraId="59D307A7" w14:textId="1BBE14BA" w:rsidR="00B50343" w:rsidRPr="00572793" w:rsidRDefault="00B50343" w:rsidP="00B50343">
            <w:r w:rsidRPr="00572793">
              <w:t>14.</w:t>
            </w:r>
          </w:p>
        </w:tc>
        <w:tc>
          <w:tcPr>
            <w:tcW w:w="3925" w:type="dxa"/>
          </w:tcPr>
          <w:p w14:paraId="0FD96764" w14:textId="3E8D2E91" w:rsidR="00B50343" w:rsidRPr="00572793" w:rsidRDefault="00B50343" w:rsidP="00B50343">
            <w:r w:rsidRPr="00572793">
              <w:t>Educational Assessment</w:t>
            </w:r>
          </w:p>
        </w:tc>
        <w:tc>
          <w:tcPr>
            <w:tcW w:w="4825" w:type="dxa"/>
          </w:tcPr>
          <w:p w14:paraId="22601303" w14:textId="337405F2" w:rsidR="00B50343" w:rsidRPr="00572793" w:rsidRDefault="00B50343" w:rsidP="00B50343">
            <w:r w:rsidRPr="00572793">
              <w:rPr>
                <w:lang w:val="es"/>
              </w:rPr>
              <w:t>Evaluación educativa</w:t>
            </w:r>
          </w:p>
        </w:tc>
      </w:tr>
      <w:tr w:rsidR="00B50343" w:rsidRPr="00572793" w14:paraId="7D828C23" w14:textId="77777777" w:rsidTr="00256C67">
        <w:tc>
          <w:tcPr>
            <w:tcW w:w="600" w:type="dxa"/>
          </w:tcPr>
          <w:p w14:paraId="607CEDE8" w14:textId="20BE232A" w:rsidR="00B50343" w:rsidRPr="00572793" w:rsidRDefault="00B50343" w:rsidP="00B50343">
            <w:r w:rsidRPr="00572793">
              <w:t>15.</w:t>
            </w:r>
          </w:p>
        </w:tc>
        <w:tc>
          <w:tcPr>
            <w:tcW w:w="3925" w:type="dxa"/>
          </w:tcPr>
          <w:p w14:paraId="33BFBD57" w14:textId="7F11FC1C" w:rsidR="00B50343" w:rsidRPr="00572793" w:rsidRDefault="00B50343" w:rsidP="00B50343">
            <w:r w:rsidRPr="00572793">
              <w:t>Educational Surrogate Parent</w:t>
            </w:r>
          </w:p>
        </w:tc>
        <w:tc>
          <w:tcPr>
            <w:tcW w:w="4825" w:type="dxa"/>
          </w:tcPr>
          <w:p w14:paraId="5DCF8733" w14:textId="0514D37C" w:rsidR="00B50343" w:rsidRPr="00572793" w:rsidRDefault="00B50343" w:rsidP="00B50343">
            <w:r w:rsidRPr="00572793">
              <w:rPr>
                <w:lang w:val="es"/>
              </w:rPr>
              <w:t>Padre sustituto educativo</w:t>
            </w:r>
          </w:p>
        </w:tc>
      </w:tr>
      <w:tr w:rsidR="00B50343" w:rsidRPr="00572793" w14:paraId="4CB3B52D" w14:textId="77777777" w:rsidTr="00256C67">
        <w:tc>
          <w:tcPr>
            <w:tcW w:w="600" w:type="dxa"/>
          </w:tcPr>
          <w:p w14:paraId="2B70D0FC" w14:textId="6AD12E3B" w:rsidR="00B50343" w:rsidRPr="00572793" w:rsidRDefault="00B50343" w:rsidP="00B50343">
            <w:r w:rsidRPr="00572793">
              <w:t>16.</w:t>
            </w:r>
          </w:p>
        </w:tc>
        <w:tc>
          <w:tcPr>
            <w:tcW w:w="3925" w:type="dxa"/>
          </w:tcPr>
          <w:p w14:paraId="220E24C5" w14:textId="25FC96AE" w:rsidR="00B50343" w:rsidRPr="00572793" w:rsidRDefault="00B50343" w:rsidP="00B50343">
            <w:r w:rsidRPr="00572793">
              <w:t>Eligibility</w:t>
            </w:r>
          </w:p>
        </w:tc>
        <w:tc>
          <w:tcPr>
            <w:tcW w:w="4825" w:type="dxa"/>
          </w:tcPr>
          <w:p w14:paraId="13A56F83" w14:textId="0B01E2DD" w:rsidR="00B50343" w:rsidRPr="00572793" w:rsidRDefault="00B50343" w:rsidP="00B50343">
            <w:r w:rsidRPr="00572793">
              <w:rPr>
                <w:lang w:val="es"/>
              </w:rPr>
              <w:t>Elegibilidad</w:t>
            </w:r>
          </w:p>
        </w:tc>
      </w:tr>
      <w:tr w:rsidR="00B50343" w:rsidRPr="00572793" w14:paraId="26C16B58" w14:textId="77777777" w:rsidTr="00256C67">
        <w:tc>
          <w:tcPr>
            <w:tcW w:w="600" w:type="dxa"/>
          </w:tcPr>
          <w:p w14:paraId="32329527" w14:textId="63F26761" w:rsidR="00B50343" w:rsidRPr="00572793" w:rsidRDefault="00B50343" w:rsidP="00B50343">
            <w:r w:rsidRPr="00572793">
              <w:t>17.</w:t>
            </w:r>
          </w:p>
        </w:tc>
        <w:tc>
          <w:tcPr>
            <w:tcW w:w="3925" w:type="dxa"/>
          </w:tcPr>
          <w:p w14:paraId="5990C55E" w14:textId="3768F265" w:rsidR="00B50343" w:rsidRPr="00572793" w:rsidRDefault="00B50343" w:rsidP="00B50343">
            <w:r w:rsidRPr="00572793">
              <w:t>Emotional Disturbance</w:t>
            </w:r>
          </w:p>
        </w:tc>
        <w:tc>
          <w:tcPr>
            <w:tcW w:w="4825" w:type="dxa"/>
          </w:tcPr>
          <w:p w14:paraId="21F09CF0" w14:textId="6268EF35" w:rsidR="00B50343" w:rsidRPr="00572793" w:rsidRDefault="00B50343" w:rsidP="00B50343">
            <w:r w:rsidRPr="00572793">
              <w:rPr>
                <w:lang w:val="es"/>
              </w:rPr>
              <w:t>Trastorno emocional</w:t>
            </w:r>
          </w:p>
        </w:tc>
      </w:tr>
      <w:tr w:rsidR="00B50343" w:rsidRPr="00572793" w14:paraId="2D712E21" w14:textId="77777777" w:rsidTr="00256C67">
        <w:tc>
          <w:tcPr>
            <w:tcW w:w="600" w:type="dxa"/>
          </w:tcPr>
          <w:p w14:paraId="4DB2A754" w14:textId="506518F3" w:rsidR="00B50343" w:rsidRPr="00572793" w:rsidRDefault="00B50343" w:rsidP="00B50343">
            <w:r w:rsidRPr="00572793">
              <w:t>18.</w:t>
            </w:r>
          </w:p>
        </w:tc>
        <w:tc>
          <w:tcPr>
            <w:tcW w:w="3925" w:type="dxa"/>
          </w:tcPr>
          <w:p w14:paraId="59CA2A90" w14:textId="2E6C0698" w:rsidR="00B50343" w:rsidRPr="00572793" w:rsidRDefault="00B50343" w:rsidP="00B50343">
            <w:r w:rsidRPr="00572793">
              <w:t>Evaluation</w:t>
            </w:r>
          </w:p>
        </w:tc>
        <w:tc>
          <w:tcPr>
            <w:tcW w:w="4825" w:type="dxa"/>
          </w:tcPr>
          <w:p w14:paraId="3BCFC97A" w14:textId="6EADA38F" w:rsidR="00B50343" w:rsidRPr="00572793" w:rsidRDefault="00B50343" w:rsidP="00B50343">
            <w:r w:rsidRPr="00572793">
              <w:rPr>
                <w:lang w:val="es"/>
              </w:rPr>
              <w:t>Evaluación</w:t>
            </w:r>
          </w:p>
        </w:tc>
      </w:tr>
      <w:tr w:rsidR="00B50343" w:rsidRPr="00572793" w14:paraId="6982BC7C" w14:textId="77777777" w:rsidTr="00256C67">
        <w:tc>
          <w:tcPr>
            <w:tcW w:w="600" w:type="dxa"/>
          </w:tcPr>
          <w:p w14:paraId="7A85037C" w14:textId="560C2BAE" w:rsidR="00B50343" w:rsidRPr="00572793" w:rsidRDefault="00B50343" w:rsidP="00B50343">
            <w:r w:rsidRPr="00572793">
              <w:t>19.</w:t>
            </w:r>
          </w:p>
        </w:tc>
        <w:tc>
          <w:tcPr>
            <w:tcW w:w="3925" w:type="dxa"/>
          </w:tcPr>
          <w:p w14:paraId="5BE3A042" w14:textId="532E6732" w:rsidR="00B50343" w:rsidRPr="00572793" w:rsidRDefault="00B50343" w:rsidP="00B50343">
            <w:r w:rsidRPr="00572793">
              <w:t>Free and Appropriate Public Education (FAPE)</w:t>
            </w:r>
          </w:p>
        </w:tc>
        <w:tc>
          <w:tcPr>
            <w:tcW w:w="4825" w:type="dxa"/>
          </w:tcPr>
          <w:p w14:paraId="4687F9B0" w14:textId="2EC6A208" w:rsidR="00B50343" w:rsidRPr="00572793" w:rsidRDefault="00B50343" w:rsidP="0073708B">
            <w:r w:rsidRPr="00572793">
              <w:rPr>
                <w:lang w:val="es"/>
              </w:rPr>
              <w:t>Educación pública gratuita y adecuada (FAPE)</w:t>
            </w:r>
          </w:p>
        </w:tc>
      </w:tr>
      <w:tr w:rsidR="00B50343" w:rsidRPr="00572793" w14:paraId="404F6987" w14:textId="77777777" w:rsidTr="00256C67">
        <w:tc>
          <w:tcPr>
            <w:tcW w:w="600" w:type="dxa"/>
          </w:tcPr>
          <w:p w14:paraId="79B104B0" w14:textId="15043DC4" w:rsidR="00B50343" w:rsidRPr="00572793" w:rsidRDefault="00B50343" w:rsidP="00B50343">
            <w:r w:rsidRPr="00572793">
              <w:t>20.</w:t>
            </w:r>
          </w:p>
        </w:tc>
        <w:tc>
          <w:tcPr>
            <w:tcW w:w="3925" w:type="dxa"/>
          </w:tcPr>
          <w:p w14:paraId="170DBB1E" w14:textId="0229C3FA" w:rsidR="00B50343" w:rsidRPr="00572793" w:rsidRDefault="00B50343" w:rsidP="00B50343">
            <w:r w:rsidRPr="00572793">
              <w:t>General Education Curriculum</w:t>
            </w:r>
          </w:p>
        </w:tc>
        <w:tc>
          <w:tcPr>
            <w:tcW w:w="4825" w:type="dxa"/>
          </w:tcPr>
          <w:p w14:paraId="04D02606" w14:textId="47D997D0" w:rsidR="00B50343" w:rsidRPr="00572793" w:rsidRDefault="00B50343" w:rsidP="00B50343">
            <w:pPr>
              <w:rPr>
                <w:lang w:val="es-ES"/>
              </w:rPr>
            </w:pPr>
            <w:r w:rsidRPr="00572793">
              <w:rPr>
                <w:lang w:val="es"/>
              </w:rPr>
              <w:t>Plan de estudios de educación general</w:t>
            </w:r>
          </w:p>
        </w:tc>
      </w:tr>
      <w:tr w:rsidR="00B50343" w:rsidRPr="00572793" w14:paraId="2B2C1B8E" w14:textId="77777777" w:rsidTr="00256C67">
        <w:tc>
          <w:tcPr>
            <w:tcW w:w="600" w:type="dxa"/>
          </w:tcPr>
          <w:p w14:paraId="0DE056C4" w14:textId="04FAB571" w:rsidR="00B50343" w:rsidRPr="00572793" w:rsidRDefault="00B50343" w:rsidP="00B50343">
            <w:r w:rsidRPr="00572793">
              <w:t>21.</w:t>
            </w:r>
          </w:p>
        </w:tc>
        <w:tc>
          <w:tcPr>
            <w:tcW w:w="3925" w:type="dxa"/>
          </w:tcPr>
          <w:p w14:paraId="726D54CC" w14:textId="3D59DDF6" w:rsidR="00B50343" w:rsidRPr="00572793" w:rsidRDefault="00B50343" w:rsidP="00B50343">
            <w:r w:rsidRPr="00572793">
              <w:t>Guardian</w:t>
            </w:r>
          </w:p>
        </w:tc>
        <w:tc>
          <w:tcPr>
            <w:tcW w:w="4825" w:type="dxa"/>
          </w:tcPr>
          <w:p w14:paraId="675B0DC5" w14:textId="01A1D0BF" w:rsidR="00B50343" w:rsidRPr="00572793" w:rsidRDefault="00B50343" w:rsidP="00B50343">
            <w:r w:rsidRPr="00572793">
              <w:rPr>
                <w:lang w:val="es"/>
              </w:rPr>
              <w:t>Tutor</w:t>
            </w:r>
          </w:p>
        </w:tc>
      </w:tr>
      <w:tr w:rsidR="00B50343" w:rsidRPr="00572793" w14:paraId="2704291F" w14:textId="77777777" w:rsidTr="00256C67">
        <w:tc>
          <w:tcPr>
            <w:tcW w:w="600" w:type="dxa"/>
          </w:tcPr>
          <w:p w14:paraId="019ADD45" w14:textId="067B8CFF" w:rsidR="00B50343" w:rsidRPr="00572793" w:rsidRDefault="00B50343" w:rsidP="00B50343">
            <w:r w:rsidRPr="00572793">
              <w:t>22.</w:t>
            </w:r>
          </w:p>
        </w:tc>
        <w:tc>
          <w:tcPr>
            <w:tcW w:w="3925" w:type="dxa"/>
          </w:tcPr>
          <w:p w14:paraId="2D275112" w14:textId="55CF9C83" w:rsidR="00B50343" w:rsidRPr="00572793" w:rsidRDefault="00B50343" w:rsidP="00B50343">
            <w:r w:rsidRPr="00572793">
              <w:t>Hard of Hearing</w:t>
            </w:r>
          </w:p>
        </w:tc>
        <w:tc>
          <w:tcPr>
            <w:tcW w:w="4825" w:type="dxa"/>
          </w:tcPr>
          <w:p w14:paraId="585DF170" w14:textId="37D1DC1F" w:rsidR="00B50343" w:rsidRPr="00572793" w:rsidRDefault="00B50343" w:rsidP="00B50343">
            <w:r w:rsidRPr="00572793">
              <w:rPr>
                <w:lang w:val="es"/>
              </w:rPr>
              <w:t>Dificultades auditivas</w:t>
            </w:r>
          </w:p>
        </w:tc>
      </w:tr>
      <w:tr w:rsidR="00B50343" w:rsidRPr="00572793" w14:paraId="1A9D26DC" w14:textId="77777777" w:rsidTr="00256C67">
        <w:tc>
          <w:tcPr>
            <w:tcW w:w="600" w:type="dxa"/>
          </w:tcPr>
          <w:p w14:paraId="2E2E448B" w14:textId="39B620F6" w:rsidR="00B50343" w:rsidRPr="00572793" w:rsidRDefault="00B50343" w:rsidP="00B50343">
            <w:r w:rsidRPr="00572793">
              <w:t>23.</w:t>
            </w:r>
          </w:p>
        </w:tc>
        <w:tc>
          <w:tcPr>
            <w:tcW w:w="3925" w:type="dxa"/>
          </w:tcPr>
          <w:p w14:paraId="40085034" w14:textId="2EC6A8E8" w:rsidR="00B50343" w:rsidRPr="00572793" w:rsidRDefault="00B50343" w:rsidP="00B50343">
            <w:r w:rsidRPr="00572793">
              <w:t>Independent Educational Evaluation (IEE)</w:t>
            </w:r>
          </w:p>
        </w:tc>
        <w:tc>
          <w:tcPr>
            <w:tcW w:w="4825" w:type="dxa"/>
          </w:tcPr>
          <w:p w14:paraId="19F9AE37" w14:textId="1542CD1F" w:rsidR="00B50343" w:rsidRPr="00572793" w:rsidRDefault="00B50343" w:rsidP="0073708B">
            <w:r w:rsidRPr="00572793">
              <w:rPr>
                <w:lang w:val="es"/>
              </w:rPr>
              <w:t>Evaluación educativa independiente (IEE)</w:t>
            </w:r>
          </w:p>
        </w:tc>
      </w:tr>
      <w:tr w:rsidR="00B50343" w:rsidRPr="00572793" w14:paraId="6D2719AF" w14:textId="77777777" w:rsidTr="00256C67">
        <w:tc>
          <w:tcPr>
            <w:tcW w:w="600" w:type="dxa"/>
          </w:tcPr>
          <w:p w14:paraId="17900980" w14:textId="09810582" w:rsidR="00B50343" w:rsidRPr="00572793" w:rsidRDefault="00B50343" w:rsidP="00B50343">
            <w:r w:rsidRPr="00572793">
              <w:t>24.</w:t>
            </w:r>
          </w:p>
        </w:tc>
        <w:tc>
          <w:tcPr>
            <w:tcW w:w="3925" w:type="dxa"/>
          </w:tcPr>
          <w:p w14:paraId="0BC93870" w14:textId="52001041" w:rsidR="00B50343" w:rsidRPr="00572793" w:rsidRDefault="00B50343" w:rsidP="00B50343">
            <w:r w:rsidRPr="00572793">
              <w:t>Individualized Education Program (IEP)</w:t>
            </w:r>
          </w:p>
        </w:tc>
        <w:tc>
          <w:tcPr>
            <w:tcW w:w="4825" w:type="dxa"/>
          </w:tcPr>
          <w:p w14:paraId="4186D85C" w14:textId="3EC3EB4A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Programa de educación individualizado (IEP)</w:t>
            </w:r>
          </w:p>
        </w:tc>
      </w:tr>
      <w:tr w:rsidR="00B50343" w:rsidRPr="00572793" w14:paraId="7A574933" w14:textId="77777777" w:rsidTr="00256C67">
        <w:tc>
          <w:tcPr>
            <w:tcW w:w="600" w:type="dxa"/>
          </w:tcPr>
          <w:p w14:paraId="4D9EF790" w14:textId="663C3314" w:rsidR="00B50343" w:rsidRPr="00572793" w:rsidRDefault="00B50343" w:rsidP="00B50343">
            <w:r w:rsidRPr="00572793">
              <w:t>25.</w:t>
            </w:r>
          </w:p>
        </w:tc>
        <w:tc>
          <w:tcPr>
            <w:tcW w:w="3925" w:type="dxa"/>
          </w:tcPr>
          <w:p w14:paraId="668C3450" w14:textId="15DD5008" w:rsidR="00B50343" w:rsidRPr="00572793" w:rsidRDefault="00B50343" w:rsidP="00B50343">
            <w:r w:rsidRPr="00572793">
              <w:t>Individuals with Disabilities Education Act (IDEA)</w:t>
            </w:r>
          </w:p>
        </w:tc>
        <w:tc>
          <w:tcPr>
            <w:tcW w:w="4825" w:type="dxa"/>
          </w:tcPr>
          <w:p w14:paraId="2BBFDB92" w14:textId="7D26453A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Ley de Educación para Personas con Discapacidades (IDEA)</w:t>
            </w:r>
          </w:p>
        </w:tc>
      </w:tr>
      <w:tr w:rsidR="00B50343" w:rsidRPr="00572793" w14:paraId="31F86944" w14:textId="77777777" w:rsidTr="00256C67">
        <w:tc>
          <w:tcPr>
            <w:tcW w:w="600" w:type="dxa"/>
          </w:tcPr>
          <w:p w14:paraId="42918F14" w14:textId="6F25034B" w:rsidR="00B50343" w:rsidRPr="00572793" w:rsidRDefault="00B50343" w:rsidP="00B50343">
            <w:r w:rsidRPr="00572793">
              <w:t xml:space="preserve">26. </w:t>
            </w:r>
          </w:p>
        </w:tc>
        <w:tc>
          <w:tcPr>
            <w:tcW w:w="3925" w:type="dxa"/>
          </w:tcPr>
          <w:p w14:paraId="652AD432" w14:textId="52A58BCF" w:rsidR="00B50343" w:rsidRPr="00572793" w:rsidRDefault="00B50343" w:rsidP="00B50343">
            <w:r w:rsidRPr="00572793">
              <w:t>Initial Evaluation</w:t>
            </w:r>
          </w:p>
        </w:tc>
        <w:tc>
          <w:tcPr>
            <w:tcW w:w="4825" w:type="dxa"/>
          </w:tcPr>
          <w:p w14:paraId="371B6B84" w14:textId="3A9F0243" w:rsidR="00B50343" w:rsidRPr="00572793" w:rsidRDefault="00B50343" w:rsidP="00B50343">
            <w:r w:rsidRPr="00572793">
              <w:rPr>
                <w:lang w:val="es"/>
              </w:rPr>
              <w:t>Evaluación inicial</w:t>
            </w:r>
          </w:p>
        </w:tc>
      </w:tr>
      <w:tr w:rsidR="00B50343" w:rsidRPr="00572793" w14:paraId="69C6F17A" w14:textId="77777777" w:rsidTr="00256C67">
        <w:tc>
          <w:tcPr>
            <w:tcW w:w="600" w:type="dxa"/>
          </w:tcPr>
          <w:p w14:paraId="16472445" w14:textId="0AB83C21" w:rsidR="00B50343" w:rsidRPr="00572793" w:rsidRDefault="00B50343" w:rsidP="00B50343">
            <w:r w:rsidRPr="00572793">
              <w:t xml:space="preserve">27. </w:t>
            </w:r>
          </w:p>
        </w:tc>
        <w:tc>
          <w:tcPr>
            <w:tcW w:w="3925" w:type="dxa"/>
          </w:tcPr>
          <w:p w14:paraId="42471F97" w14:textId="18E6CA29" w:rsidR="00B50343" w:rsidRPr="00572793" w:rsidRDefault="00B50343" w:rsidP="00B50343">
            <w:r w:rsidRPr="00572793">
              <w:t>Initial Provision of Services</w:t>
            </w:r>
          </w:p>
        </w:tc>
        <w:tc>
          <w:tcPr>
            <w:tcW w:w="4825" w:type="dxa"/>
          </w:tcPr>
          <w:p w14:paraId="3D93CA5C" w14:textId="012690EC" w:rsidR="00B50343" w:rsidRPr="00572793" w:rsidRDefault="00B50343" w:rsidP="00B50343">
            <w:r w:rsidRPr="00572793">
              <w:rPr>
                <w:lang w:val="es"/>
              </w:rPr>
              <w:t>Prestación inicial de servicios</w:t>
            </w:r>
          </w:p>
        </w:tc>
      </w:tr>
      <w:tr w:rsidR="00B50343" w:rsidRPr="00572793" w14:paraId="547F5F18" w14:textId="77777777" w:rsidTr="00256C67">
        <w:tc>
          <w:tcPr>
            <w:tcW w:w="600" w:type="dxa"/>
          </w:tcPr>
          <w:p w14:paraId="4AEF75FB" w14:textId="62136D28" w:rsidR="00B50343" w:rsidRPr="00572793" w:rsidRDefault="00B50343" w:rsidP="00B50343">
            <w:r w:rsidRPr="00572793">
              <w:t>28.</w:t>
            </w:r>
          </w:p>
        </w:tc>
        <w:tc>
          <w:tcPr>
            <w:tcW w:w="3925" w:type="dxa"/>
          </w:tcPr>
          <w:p w14:paraId="5F8E08CE" w14:textId="6FFB5595" w:rsidR="00B50343" w:rsidRPr="00572793" w:rsidRDefault="00B50343" w:rsidP="00B50343">
            <w:r w:rsidRPr="00572793">
              <w:t>Intellectual Disability</w:t>
            </w:r>
          </w:p>
        </w:tc>
        <w:tc>
          <w:tcPr>
            <w:tcW w:w="4825" w:type="dxa"/>
          </w:tcPr>
          <w:p w14:paraId="66F4B2E1" w14:textId="3F925346" w:rsidR="00B50343" w:rsidRPr="00572793" w:rsidRDefault="00B50343" w:rsidP="00B50343">
            <w:r w:rsidRPr="00572793">
              <w:rPr>
                <w:lang w:val="es"/>
              </w:rPr>
              <w:t>Discapacidad intelectual</w:t>
            </w:r>
          </w:p>
        </w:tc>
      </w:tr>
      <w:tr w:rsidR="00B50343" w:rsidRPr="00572793" w14:paraId="04C8EA1A" w14:textId="77777777" w:rsidTr="00256C67">
        <w:tc>
          <w:tcPr>
            <w:tcW w:w="600" w:type="dxa"/>
          </w:tcPr>
          <w:p w14:paraId="2F7B436E" w14:textId="47A64611" w:rsidR="00B50343" w:rsidRPr="00572793" w:rsidRDefault="00B50343" w:rsidP="00B50343">
            <w:r w:rsidRPr="00572793">
              <w:t xml:space="preserve">29. </w:t>
            </w:r>
          </w:p>
        </w:tc>
        <w:tc>
          <w:tcPr>
            <w:tcW w:w="3925" w:type="dxa"/>
          </w:tcPr>
          <w:p w14:paraId="26D6AEAD" w14:textId="612A4AEA" w:rsidR="00B50343" w:rsidRPr="00572793" w:rsidRDefault="00B50343" w:rsidP="00B50343">
            <w:r w:rsidRPr="00572793">
              <w:t>Learning Standards</w:t>
            </w:r>
          </w:p>
        </w:tc>
        <w:tc>
          <w:tcPr>
            <w:tcW w:w="4825" w:type="dxa"/>
          </w:tcPr>
          <w:p w14:paraId="14F7E2EA" w14:textId="6B917E58" w:rsidR="00B50343" w:rsidRPr="00572793" w:rsidRDefault="00B50343" w:rsidP="00B50343">
            <w:r w:rsidRPr="00572793">
              <w:rPr>
                <w:lang w:val="es"/>
              </w:rPr>
              <w:t>Estándares de aprendizaje</w:t>
            </w:r>
          </w:p>
        </w:tc>
      </w:tr>
      <w:tr w:rsidR="00B50343" w:rsidRPr="00572793" w14:paraId="21E14AD3" w14:textId="77777777" w:rsidTr="00256C67">
        <w:tc>
          <w:tcPr>
            <w:tcW w:w="600" w:type="dxa"/>
          </w:tcPr>
          <w:p w14:paraId="7ED1E698" w14:textId="0D73F274" w:rsidR="00B50343" w:rsidRPr="00572793" w:rsidRDefault="00B50343" w:rsidP="00B50343">
            <w:r w:rsidRPr="00572793">
              <w:t>30.</w:t>
            </w:r>
          </w:p>
        </w:tc>
        <w:tc>
          <w:tcPr>
            <w:tcW w:w="3925" w:type="dxa"/>
          </w:tcPr>
          <w:p w14:paraId="558857F8" w14:textId="1BBFD22A" w:rsidR="00B50343" w:rsidRPr="00572793" w:rsidRDefault="00B50343" w:rsidP="00B50343">
            <w:r w:rsidRPr="00572793">
              <w:t>Least Restrictive Environment (LRE)</w:t>
            </w:r>
          </w:p>
        </w:tc>
        <w:tc>
          <w:tcPr>
            <w:tcW w:w="4825" w:type="dxa"/>
          </w:tcPr>
          <w:p w14:paraId="6AA39D95" w14:textId="403ACFFC" w:rsidR="00B50343" w:rsidRPr="00572793" w:rsidRDefault="00B50343" w:rsidP="0073708B">
            <w:r w:rsidRPr="00572793">
              <w:rPr>
                <w:lang w:val="es"/>
              </w:rPr>
              <w:t>Entorno menos restrictivo (LRE)</w:t>
            </w:r>
          </w:p>
        </w:tc>
      </w:tr>
      <w:tr w:rsidR="00B50343" w:rsidRPr="00572793" w14:paraId="089A3860" w14:textId="77777777" w:rsidTr="00256C67">
        <w:tc>
          <w:tcPr>
            <w:tcW w:w="600" w:type="dxa"/>
          </w:tcPr>
          <w:p w14:paraId="5DCEE7F3" w14:textId="3EA0679B" w:rsidR="00B50343" w:rsidRPr="00572793" w:rsidRDefault="00B50343" w:rsidP="00B50343">
            <w:r w:rsidRPr="00572793">
              <w:t>31.</w:t>
            </w:r>
          </w:p>
        </w:tc>
        <w:tc>
          <w:tcPr>
            <w:tcW w:w="3925" w:type="dxa"/>
          </w:tcPr>
          <w:p w14:paraId="65A53ACE" w14:textId="6FCA59C9" w:rsidR="00B50343" w:rsidRPr="00572793" w:rsidRDefault="00B50343" w:rsidP="00B50343">
            <w:r w:rsidRPr="00572793">
              <w:t>Limited English Proficiency (LEP)</w:t>
            </w:r>
          </w:p>
        </w:tc>
        <w:tc>
          <w:tcPr>
            <w:tcW w:w="4825" w:type="dxa"/>
          </w:tcPr>
          <w:p w14:paraId="0ECDCF66" w14:textId="2B49D196" w:rsidR="00B50343" w:rsidRPr="00572793" w:rsidRDefault="00B50343" w:rsidP="0073708B">
            <w:r w:rsidRPr="00572793">
              <w:rPr>
                <w:lang w:val="es"/>
              </w:rPr>
              <w:t>Dominio limitado de inglés (LEP)</w:t>
            </w:r>
          </w:p>
        </w:tc>
      </w:tr>
      <w:tr w:rsidR="00B50343" w:rsidRPr="00572793" w14:paraId="0FD663D4" w14:textId="77777777" w:rsidTr="00256C67">
        <w:tc>
          <w:tcPr>
            <w:tcW w:w="600" w:type="dxa"/>
          </w:tcPr>
          <w:p w14:paraId="2DFB0FC1" w14:textId="0AE9A053" w:rsidR="00B50343" w:rsidRPr="00572793" w:rsidRDefault="00B50343" w:rsidP="00B50343">
            <w:r w:rsidRPr="00572793">
              <w:t>32.</w:t>
            </w:r>
          </w:p>
        </w:tc>
        <w:tc>
          <w:tcPr>
            <w:tcW w:w="3925" w:type="dxa"/>
          </w:tcPr>
          <w:p w14:paraId="1398312A" w14:textId="71A0E954" w:rsidR="00B50343" w:rsidRPr="00572793" w:rsidRDefault="00B50343" w:rsidP="00B50343">
            <w:r w:rsidRPr="00572793">
              <w:t>Maine Care</w:t>
            </w:r>
          </w:p>
        </w:tc>
        <w:tc>
          <w:tcPr>
            <w:tcW w:w="4825" w:type="dxa"/>
          </w:tcPr>
          <w:p w14:paraId="50A2C7C3" w14:textId="54EB346C" w:rsidR="00B50343" w:rsidRPr="00572793" w:rsidRDefault="00B50343" w:rsidP="00B50343">
            <w:r w:rsidRPr="00572793">
              <w:rPr>
                <w:lang w:val="es"/>
              </w:rPr>
              <w:t>Atención en Maine</w:t>
            </w:r>
          </w:p>
        </w:tc>
      </w:tr>
      <w:tr w:rsidR="00B50343" w:rsidRPr="00572793" w14:paraId="7144E64F" w14:textId="77777777" w:rsidTr="00256C67">
        <w:tc>
          <w:tcPr>
            <w:tcW w:w="600" w:type="dxa"/>
          </w:tcPr>
          <w:p w14:paraId="6DB31ACE" w14:textId="6158D82C" w:rsidR="00B50343" w:rsidRPr="00572793" w:rsidRDefault="00B50343" w:rsidP="00B50343">
            <w:r w:rsidRPr="00572793">
              <w:t xml:space="preserve">33. </w:t>
            </w:r>
          </w:p>
        </w:tc>
        <w:tc>
          <w:tcPr>
            <w:tcW w:w="3925" w:type="dxa"/>
          </w:tcPr>
          <w:p w14:paraId="0B1849B3" w14:textId="3C6E6F1B" w:rsidR="00B50343" w:rsidRPr="00572793" w:rsidRDefault="00B50343" w:rsidP="00B50343">
            <w:r w:rsidRPr="00572793">
              <w:t>Maine Early Learning Development Standards (MELDS)</w:t>
            </w:r>
          </w:p>
        </w:tc>
        <w:tc>
          <w:tcPr>
            <w:tcW w:w="4825" w:type="dxa"/>
          </w:tcPr>
          <w:p w14:paraId="3DD00B0E" w14:textId="49FA3591" w:rsidR="00B50343" w:rsidRPr="00572793" w:rsidRDefault="00B50343" w:rsidP="0073708B">
            <w:r w:rsidRPr="00572793">
              <w:rPr>
                <w:lang w:val="es"/>
              </w:rPr>
              <w:t>Normas de desarrollo del aprendizaje temprano de Maine (MELDS)</w:t>
            </w:r>
          </w:p>
        </w:tc>
      </w:tr>
      <w:tr w:rsidR="00B50343" w:rsidRPr="00572793" w14:paraId="2DB9FDA8" w14:textId="77777777" w:rsidTr="00256C67">
        <w:tc>
          <w:tcPr>
            <w:tcW w:w="600" w:type="dxa"/>
          </w:tcPr>
          <w:p w14:paraId="428AD45E" w14:textId="559503A4" w:rsidR="00B50343" w:rsidRPr="00572793" w:rsidRDefault="00B50343" w:rsidP="00B50343">
            <w:r w:rsidRPr="00572793">
              <w:t>34.</w:t>
            </w:r>
          </w:p>
        </w:tc>
        <w:tc>
          <w:tcPr>
            <w:tcW w:w="3925" w:type="dxa"/>
          </w:tcPr>
          <w:p w14:paraId="6301EBAB" w14:textId="64C00D3F" w:rsidR="00B50343" w:rsidRPr="00572793" w:rsidRDefault="00B50343" w:rsidP="00B50343">
            <w:r w:rsidRPr="00572793">
              <w:t>Maine Educational Center for the Deaf and Hard of Hearing (MECDHH)</w:t>
            </w:r>
          </w:p>
        </w:tc>
        <w:tc>
          <w:tcPr>
            <w:tcW w:w="4825" w:type="dxa"/>
          </w:tcPr>
          <w:p w14:paraId="5BBAF0F0" w14:textId="1EE5DFDB" w:rsidR="00B50343" w:rsidRPr="00572793" w:rsidRDefault="00B50343" w:rsidP="0073708B">
            <w:r w:rsidRPr="00572793">
              <w:t xml:space="preserve">Centro </w:t>
            </w:r>
            <w:proofErr w:type="spellStart"/>
            <w:r w:rsidRPr="00572793">
              <w:t>Educativo</w:t>
            </w:r>
            <w:proofErr w:type="spellEnd"/>
            <w:r w:rsidRPr="00572793">
              <w:t xml:space="preserve"> de Maine para Personas </w:t>
            </w:r>
            <w:proofErr w:type="spellStart"/>
            <w:r w:rsidRPr="00572793">
              <w:t>Sordas</w:t>
            </w:r>
            <w:proofErr w:type="spellEnd"/>
            <w:r w:rsidRPr="00572793">
              <w:t xml:space="preserve"> y con </w:t>
            </w:r>
            <w:proofErr w:type="spellStart"/>
            <w:r w:rsidRPr="00572793">
              <w:t>Dificultades</w:t>
            </w:r>
            <w:proofErr w:type="spellEnd"/>
            <w:r w:rsidRPr="00572793">
              <w:t xml:space="preserve"> </w:t>
            </w:r>
            <w:proofErr w:type="spellStart"/>
            <w:r w:rsidRPr="00572793">
              <w:t>Auditivas</w:t>
            </w:r>
            <w:proofErr w:type="spellEnd"/>
            <w:r w:rsidRPr="00572793">
              <w:t xml:space="preserve"> (MECDHH)</w:t>
            </w:r>
          </w:p>
        </w:tc>
      </w:tr>
      <w:tr w:rsidR="00B50343" w:rsidRPr="00572793" w14:paraId="3F859DF4" w14:textId="77777777" w:rsidTr="00256C67">
        <w:tc>
          <w:tcPr>
            <w:tcW w:w="600" w:type="dxa"/>
          </w:tcPr>
          <w:p w14:paraId="0F7C2907" w14:textId="2331BE2E" w:rsidR="00B50343" w:rsidRPr="00572793" w:rsidRDefault="00B50343" w:rsidP="00B50343">
            <w:r w:rsidRPr="00572793">
              <w:t>35.</w:t>
            </w:r>
          </w:p>
        </w:tc>
        <w:tc>
          <w:tcPr>
            <w:tcW w:w="3925" w:type="dxa"/>
          </w:tcPr>
          <w:p w14:paraId="293E9D61" w14:textId="0FD51B87" w:rsidR="00B50343" w:rsidRPr="00572793" w:rsidRDefault="00B50343" w:rsidP="00B50343">
            <w:r w:rsidRPr="00572793">
              <w:t>Maine Learning Results</w:t>
            </w:r>
          </w:p>
        </w:tc>
        <w:tc>
          <w:tcPr>
            <w:tcW w:w="4825" w:type="dxa"/>
          </w:tcPr>
          <w:p w14:paraId="62284FAD" w14:textId="39AC29D3" w:rsidR="00B50343" w:rsidRPr="00572793" w:rsidRDefault="00B50343" w:rsidP="00B50343">
            <w:pPr>
              <w:rPr>
                <w:lang w:val="es-ES"/>
              </w:rPr>
            </w:pPr>
            <w:r w:rsidRPr="00572793">
              <w:rPr>
                <w:lang w:val="es"/>
              </w:rPr>
              <w:t>Resultados del aprendizaje en Maine</w:t>
            </w:r>
          </w:p>
        </w:tc>
      </w:tr>
      <w:tr w:rsidR="00B50343" w:rsidRPr="00572793" w14:paraId="4190FBA0" w14:textId="77777777" w:rsidTr="00256C67">
        <w:tc>
          <w:tcPr>
            <w:tcW w:w="600" w:type="dxa"/>
          </w:tcPr>
          <w:p w14:paraId="42F39567" w14:textId="4F7637B2" w:rsidR="00B50343" w:rsidRPr="00572793" w:rsidRDefault="00B50343" w:rsidP="00B50343">
            <w:r w:rsidRPr="00572793">
              <w:t>36.</w:t>
            </w:r>
          </w:p>
        </w:tc>
        <w:tc>
          <w:tcPr>
            <w:tcW w:w="3925" w:type="dxa"/>
          </w:tcPr>
          <w:p w14:paraId="15B77A12" w14:textId="7A452770" w:rsidR="00B50343" w:rsidRPr="00572793" w:rsidRDefault="00B50343" w:rsidP="00B50343">
            <w:r w:rsidRPr="00572793">
              <w:t>Measurable Annual Goal</w:t>
            </w:r>
          </w:p>
        </w:tc>
        <w:tc>
          <w:tcPr>
            <w:tcW w:w="4825" w:type="dxa"/>
          </w:tcPr>
          <w:p w14:paraId="3AD2BC5C" w14:textId="1CCD58A0" w:rsidR="00B50343" w:rsidRPr="00572793" w:rsidRDefault="00B50343" w:rsidP="00B50343">
            <w:r w:rsidRPr="00572793">
              <w:rPr>
                <w:lang w:val="es"/>
              </w:rPr>
              <w:t>Meta anual medible</w:t>
            </w:r>
          </w:p>
        </w:tc>
      </w:tr>
      <w:tr w:rsidR="00B50343" w:rsidRPr="00572793" w14:paraId="65E12B76" w14:textId="77777777" w:rsidTr="00256C67">
        <w:tc>
          <w:tcPr>
            <w:tcW w:w="600" w:type="dxa"/>
          </w:tcPr>
          <w:p w14:paraId="17034586" w14:textId="73411E3F" w:rsidR="00B50343" w:rsidRPr="00572793" w:rsidRDefault="00B50343" w:rsidP="00B50343">
            <w:r w:rsidRPr="00572793">
              <w:lastRenderedPageBreak/>
              <w:t>37.</w:t>
            </w:r>
          </w:p>
        </w:tc>
        <w:tc>
          <w:tcPr>
            <w:tcW w:w="3925" w:type="dxa"/>
          </w:tcPr>
          <w:p w14:paraId="738ED914" w14:textId="7D1E6DAF" w:rsidR="00B50343" w:rsidRPr="00572793" w:rsidRDefault="00B50343" w:rsidP="00B50343">
            <w:r w:rsidRPr="00572793">
              <w:t>Multiple Disabilities</w:t>
            </w:r>
          </w:p>
        </w:tc>
        <w:tc>
          <w:tcPr>
            <w:tcW w:w="4825" w:type="dxa"/>
          </w:tcPr>
          <w:p w14:paraId="4A2AC555" w14:textId="0CCDA4DB" w:rsidR="00B50343" w:rsidRPr="00572793" w:rsidRDefault="00B50343" w:rsidP="00B50343">
            <w:r w:rsidRPr="00572793">
              <w:rPr>
                <w:lang w:val="es"/>
              </w:rPr>
              <w:t>Discapacidades múltiples</w:t>
            </w:r>
          </w:p>
        </w:tc>
      </w:tr>
      <w:tr w:rsidR="00B50343" w:rsidRPr="00572793" w14:paraId="487AC07D" w14:textId="77777777" w:rsidTr="00256C67">
        <w:tc>
          <w:tcPr>
            <w:tcW w:w="600" w:type="dxa"/>
          </w:tcPr>
          <w:p w14:paraId="32781A46" w14:textId="7A71CFA7" w:rsidR="00B50343" w:rsidRPr="00572793" w:rsidRDefault="00B50343" w:rsidP="00B50343">
            <w:r w:rsidRPr="00572793">
              <w:t>38.</w:t>
            </w:r>
          </w:p>
        </w:tc>
        <w:tc>
          <w:tcPr>
            <w:tcW w:w="3925" w:type="dxa"/>
          </w:tcPr>
          <w:p w14:paraId="4494ACDF" w14:textId="2023AFC9" w:rsidR="00B50343" w:rsidRPr="00572793" w:rsidRDefault="00B50343" w:rsidP="00B50343">
            <w:r w:rsidRPr="00572793">
              <w:t>Objectives</w:t>
            </w:r>
          </w:p>
        </w:tc>
        <w:tc>
          <w:tcPr>
            <w:tcW w:w="4825" w:type="dxa"/>
          </w:tcPr>
          <w:p w14:paraId="16B8BEC1" w14:textId="483A17E9" w:rsidR="00B50343" w:rsidRPr="00572793" w:rsidRDefault="00B50343" w:rsidP="00B50343">
            <w:r w:rsidRPr="00572793">
              <w:rPr>
                <w:lang w:val="es"/>
              </w:rPr>
              <w:t>Objetivos</w:t>
            </w:r>
          </w:p>
        </w:tc>
      </w:tr>
      <w:tr w:rsidR="00B50343" w:rsidRPr="00572793" w14:paraId="4DA2869A" w14:textId="77777777" w:rsidTr="00256C67">
        <w:tc>
          <w:tcPr>
            <w:tcW w:w="600" w:type="dxa"/>
          </w:tcPr>
          <w:p w14:paraId="7955D975" w14:textId="14B3B3B3" w:rsidR="00B50343" w:rsidRPr="00572793" w:rsidRDefault="00B50343" w:rsidP="00B50343">
            <w:r w:rsidRPr="00572793">
              <w:t>39.</w:t>
            </w:r>
          </w:p>
        </w:tc>
        <w:tc>
          <w:tcPr>
            <w:tcW w:w="3925" w:type="dxa"/>
          </w:tcPr>
          <w:p w14:paraId="6D846353" w14:textId="7B83B179" w:rsidR="00B50343" w:rsidRPr="00572793" w:rsidRDefault="00B50343" w:rsidP="00B50343">
            <w:r w:rsidRPr="00572793">
              <w:t>Office of Aging and Disability Services (OADS)</w:t>
            </w:r>
          </w:p>
        </w:tc>
        <w:tc>
          <w:tcPr>
            <w:tcW w:w="4825" w:type="dxa"/>
          </w:tcPr>
          <w:p w14:paraId="0AE350E1" w14:textId="73C9A8C6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Oficina de Servicios para Adultos Mayores y Discapacitados (OADS)</w:t>
            </w:r>
          </w:p>
        </w:tc>
      </w:tr>
      <w:tr w:rsidR="00B50343" w:rsidRPr="00572793" w14:paraId="5EBCA578" w14:textId="77777777" w:rsidTr="00256C67">
        <w:tc>
          <w:tcPr>
            <w:tcW w:w="600" w:type="dxa"/>
          </w:tcPr>
          <w:p w14:paraId="7B70C78E" w14:textId="047A7CEA" w:rsidR="00B50343" w:rsidRPr="00572793" w:rsidRDefault="00B50343" w:rsidP="00B50343">
            <w:r w:rsidRPr="00572793">
              <w:t>40.</w:t>
            </w:r>
          </w:p>
        </w:tc>
        <w:tc>
          <w:tcPr>
            <w:tcW w:w="3925" w:type="dxa"/>
          </w:tcPr>
          <w:p w14:paraId="30A48E98" w14:textId="5968ECDD" w:rsidR="00B50343" w:rsidRPr="00572793" w:rsidRDefault="00B50343" w:rsidP="00B50343">
            <w:r w:rsidRPr="00572793">
              <w:t>Office of Child and Family Services (OCFS)</w:t>
            </w:r>
          </w:p>
        </w:tc>
        <w:tc>
          <w:tcPr>
            <w:tcW w:w="4825" w:type="dxa"/>
          </w:tcPr>
          <w:p w14:paraId="33FF285F" w14:textId="1A5CBA6E" w:rsidR="00B50343" w:rsidRPr="00572793" w:rsidRDefault="00B50343" w:rsidP="0073708B">
            <w:r w:rsidRPr="00572793">
              <w:rPr>
                <w:lang w:val="es"/>
              </w:rPr>
              <w:t>Oficina de Servicios para Niños y Familias (OCFS)</w:t>
            </w:r>
          </w:p>
        </w:tc>
      </w:tr>
      <w:tr w:rsidR="00B50343" w:rsidRPr="00572793" w14:paraId="47CFE8C5" w14:textId="77777777" w:rsidTr="00256C67">
        <w:tc>
          <w:tcPr>
            <w:tcW w:w="600" w:type="dxa"/>
          </w:tcPr>
          <w:p w14:paraId="39F7B83B" w14:textId="591DD1D1" w:rsidR="00B50343" w:rsidRPr="00572793" w:rsidRDefault="00B50343" w:rsidP="00B50343">
            <w:r w:rsidRPr="00572793">
              <w:t>41.</w:t>
            </w:r>
          </w:p>
        </w:tc>
        <w:tc>
          <w:tcPr>
            <w:tcW w:w="3925" w:type="dxa"/>
          </w:tcPr>
          <w:p w14:paraId="6F637A6F" w14:textId="0FFD6ACB" w:rsidR="00B50343" w:rsidRPr="00572793" w:rsidRDefault="00B50343" w:rsidP="00B50343">
            <w:r w:rsidRPr="00572793">
              <w:t>Office of Special Education Programs (OSEP)</w:t>
            </w:r>
          </w:p>
        </w:tc>
        <w:tc>
          <w:tcPr>
            <w:tcW w:w="4825" w:type="dxa"/>
          </w:tcPr>
          <w:p w14:paraId="565CF92C" w14:textId="7268C33B" w:rsidR="00B50343" w:rsidRPr="00572793" w:rsidRDefault="00B50343" w:rsidP="0073708B">
            <w:r w:rsidRPr="00572793">
              <w:rPr>
                <w:lang w:val="es"/>
              </w:rPr>
              <w:t>Oficina de Programas de Educación Especial (OSEP)</w:t>
            </w:r>
          </w:p>
        </w:tc>
      </w:tr>
      <w:tr w:rsidR="00B50343" w:rsidRPr="00572793" w14:paraId="3A50C9B7" w14:textId="77777777" w:rsidTr="00256C67">
        <w:tc>
          <w:tcPr>
            <w:tcW w:w="600" w:type="dxa"/>
          </w:tcPr>
          <w:p w14:paraId="1F24858E" w14:textId="211CF58F" w:rsidR="00B50343" w:rsidRPr="00572793" w:rsidRDefault="00B50343" w:rsidP="00B50343">
            <w:r w:rsidRPr="00572793">
              <w:t>42.</w:t>
            </w:r>
          </w:p>
        </w:tc>
        <w:tc>
          <w:tcPr>
            <w:tcW w:w="3925" w:type="dxa"/>
          </w:tcPr>
          <w:p w14:paraId="572465E9" w14:textId="4BA82EC0" w:rsidR="00B50343" w:rsidRPr="00572793" w:rsidRDefault="00B50343" w:rsidP="00B50343">
            <w:r w:rsidRPr="00572793">
              <w:t>Orthopedic Impairment</w:t>
            </w:r>
          </w:p>
        </w:tc>
        <w:tc>
          <w:tcPr>
            <w:tcW w:w="4825" w:type="dxa"/>
          </w:tcPr>
          <w:p w14:paraId="2A6686DE" w14:textId="120E7F41" w:rsidR="00B50343" w:rsidRPr="00572793" w:rsidRDefault="00B50343" w:rsidP="00B50343">
            <w:r w:rsidRPr="00572793">
              <w:rPr>
                <w:lang w:val="es"/>
              </w:rPr>
              <w:t>Discapacidad ortopédica</w:t>
            </w:r>
          </w:p>
        </w:tc>
      </w:tr>
      <w:tr w:rsidR="00B50343" w:rsidRPr="00572793" w14:paraId="7BE78880" w14:textId="77777777" w:rsidTr="00256C67">
        <w:tc>
          <w:tcPr>
            <w:tcW w:w="600" w:type="dxa"/>
          </w:tcPr>
          <w:p w14:paraId="4F726B18" w14:textId="0A156432" w:rsidR="00B50343" w:rsidRPr="00572793" w:rsidRDefault="00B50343" w:rsidP="00B50343">
            <w:r w:rsidRPr="00572793">
              <w:t>43.</w:t>
            </w:r>
          </w:p>
        </w:tc>
        <w:tc>
          <w:tcPr>
            <w:tcW w:w="3925" w:type="dxa"/>
          </w:tcPr>
          <w:p w14:paraId="73836530" w14:textId="219B11BF" w:rsidR="00B50343" w:rsidRPr="00572793" w:rsidRDefault="00B50343" w:rsidP="00B50343">
            <w:r w:rsidRPr="00572793">
              <w:t>Other Health Impairment (OHI)</w:t>
            </w:r>
          </w:p>
        </w:tc>
        <w:tc>
          <w:tcPr>
            <w:tcW w:w="4825" w:type="dxa"/>
          </w:tcPr>
          <w:p w14:paraId="12CDCABE" w14:textId="3816B442" w:rsidR="00B50343" w:rsidRPr="00572793" w:rsidRDefault="00B50343" w:rsidP="0073708B">
            <w:r w:rsidRPr="00572793">
              <w:rPr>
                <w:lang w:val="es"/>
              </w:rPr>
              <w:t>Otros problemas de salud (OHI)</w:t>
            </w:r>
          </w:p>
        </w:tc>
      </w:tr>
      <w:tr w:rsidR="00B50343" w:rsidRPr="00572793" w14:paraId="7A087F06" w14:textId="77777777" w:rsidTr="00256C67">
        <w:tc>
          <w:tcPr>
            <w:tcW w:w="600" w:type="dxa"/>
          </w:tcPr>
          <w:p w14:paraId="3E05AA7D" w14:textId="6C228133" w:rsidR="00B50343" w:rsidRPr="00572793" w:rsidRDefault="00B50343" w:rsidP="00B50343">
            <w:r w:rsidRPr="00572793">
              <w:t>44.</w:t>
            </w:r>
          </w:p>
        </w:tc>
        <w:tc>
          <w:tcPr>
            <w:tcW w:w="3925" w:type="dxa"/>
          </w:tcPr>
          <w:p w14:paraId="7A6A4E68" w14:textId="720F6A16" w:rsidR="00B50343" w:rsidRPr="00572793" w:rsidRDefault="00B50343" w:rsidP="00B50343">
            <w:r w:rsidRPr="00572793">
              <w:t>Out of Unit Placement</w:t>
            </w:r>
          </w:p>
        </w:tc>
        <w:tc>
          <w:tcPr>
            <w:tcW w:w="4825" w:type="dxa"/>
          </w:tcPr>
          <w:p w14:paraId="5B4ED32E" w14:textId="6BEAE7F4" w:rsidR="00B50343" w:rsidRPr="00572793" w:rsidRDefault="00B50343" w:rsidP="00B50343">
            <w:pPr>
              <w:rPr>
                <w:lang w:val="es-ES"/>
              </w:rPr>
            </w:pPr>
            <w:r w:rsidRPr="00572793">
              <w:rPr>
                <w:lang w:val="es"/>
              </w:rPr>
              <w:t>Colocación fuera de la unidad</w:t>
            </w:r>
          </w:p>
        </w:tc>
      </w:tr>
      <w:tr w:rsidR="00B50343" w:rsidRPr="00572793" w14:paraId="7F5E7E66" w14:textId="77777777" w:rsidTr="00256C67">
        <w:tc>
          <w:tcPr>
            <w:tcW w:w="600" w:type="dxa"/>
          </w:tcPr>
          <w:p w14:paraId="7C55CF0C" w14:textId="57299219" w:rsidR="00B50343" w:rsidRPr="00572793" w:rsidRDefault="00B50343" w:rsidP="00B50343">
            <w:r w:rsidRPr="00572793">
              <w:t>45.</w:t>
            </w:r>
          </w:p>
        </w:tc>
        <w:tc>
          <w:tcPr>
            <w:tcW w:w="3925" w:type="dxa"/>
          </w:tcPr>
          <w:p w14:paraId="02F50137" w14:textId="404B2B17" w:rsidR="00B50343" w:rsidRPr="00572793" w:rsidRDefault="00B50343" w:rsidP="00B50343">
            <w:r w:rsidRPr="00572793">
              <w:t>Placement</w:t>
            </w:r>
          </w:p>
        </w:tc>
        <w:tc>
          <w:tcPr>
            <w:tcW w:w="4825" w:type="dxa"/>
          </w:tcPr>
          <w:p w14:paraId="0C3C4638" w14:textId="2DD162D1" w:rsidR="00B50343" w:rsidRPr="00572793" w:rsidRDefault="00B50343" w:rsidP="00B50343">
            <w:r w:rsidRPr="00572793">
              <w:rPr>
                <w:lang w:val="es"/>
              </w:rPr>
              <w:t>Colocación</w:t>
            </w:r>
          </w:p>
        </w:tc>
      </w:tr>
      <w:tr w:rsidR="00B50343" w:rsidRPr="00572793" w14:paraId="62ABBAC5" w14:textId="77777777" w:rsidTr="00256C67">
        <w:tc>
          <w:tcPr>
            <w:tcW w:w="600" w:type="dxa"/>
          </w:tcPr>
          <w:p w14:paraId="3EB0D40F" w14:textId="17952F07" w:rsidR="00B50343" w:rsidRPr="00572793" w:rsidRDefault="00B50343" w:rsidP="00B50343">
            <w:r w:rsidRPr="00572793">
              <w:t>46.</w:t>
            </w:r>
          </w:p>
        </w:tc>
        <w:tc>
          <w:tcPr>
            <w:tcW w:w="3925" w:type="dxa"/>
          </w:tcPr>
          <w:p w14:paraId="20C41E1D" w14:textId="4067F258" w:rsidR="00B50343" w:rsidRPr="00572793" w:rsidRDefault="00B50343" w:rsidP="00B50343">
            <w:r w:rsidRPr="00572793">
              <w:t>Positive Behavior Supports</w:t>
            </w:r>
          </w:p>
        </w:tc>
        <w:tc>
          <w:tcPr>
            <w:tcW w:w="4825" w:type="dxa"/>
          </w:tcPr>
          <w:p w14:paraId="1EC41022" w14:textId="54C8CA69" w:rsidR="00B50343" w:rsidRPr="00572793" w:rsidRDefault="00B50343" w:rsidP="00B50343">
            <w:r w:rsidRPr="00572793">
              <w:rPr>
                <w:lang w:val="es"/>
              </w:rPr>
              <w:t>Apoyos al comportamiento positivo</w:t>
            </w:r>
          </w:p>
        </w:tc>
      </w:tr>
      <w:tr w:rsidR="00B50343" w:rsidRPr="00572793" w14:paraId="783CC21C" w14:textId="77777777" w:rsidTr="00256C67">
        <w:tc>
          <w:tcPr>
            <w:tcW w:w="600" w:type="dxa"/>
          </w:tcPr>
          <w:p w14:paraId="1A3FE5A7" w14:textId="34314752" w:rsidR="00B50343" w:rsidRPr="00572793" w:rsidRDefault="00B50343" w:rsidP="00B50343">
            <w:r w:rsidRPr="00572793">
              <w:t>47.</w:t>
            </w:r>
          </w:p>
        </w:tc>
        <w:tc>
          <w:tcPr>
            <w:tcW w:w="3925" w:type="dxa"/>
          </w:tcPr>
          <w:p w14:paraId="2059E501" w14:textId="0F9C560F" w:rsidR="00B50343" w:rsidRPr="00572793" w:rsidRDefault="00B50343" w:rsidP="00B50343">
            <w:r w:rsidRPr="00572793">
              <w:t>Present Level</w:t>
            </w:r>
          </w:p>
        </w:tc>
        <w:tc>
          <w:tcPr>
            <w:tcW w:w="4825" w:type="dxa"/>
          </w:tcPr>
          <w:p w14:paraId="33B31516" w14:textId="3609F9DC" w:rsidR="00B50343" w:rsidRPr="00572793" w:rsidRDefault="00B50343" w:rsidP="00B50343">
            <w:r w:rsidRPr="00572793">
              <w:rPr>
                <w:lang w:val="es"/>
              </w:rPr>
              <w:t>Nivel actual</w:t>
            </w:r>
          </w:p>
        </w:tc>
      </w:tr>
      <w:tr w:rsidR="00B50343" w:rsidRPr="00572793" w14:paraId="55EB8D09" w14:textId="77777777" w:rsidTr="00256C67">
        <w:tc>
          <w:tcPr>
            <w:tcW w:w="600" w:type="dxa"/>
          </w:tcPr>
          <w:p w14:paraId="47C3BF63" w14:textId="69B68C6C" w:rsidR="00B50343" w:rsidRPr="00572793" w:rsidRDefault="00B50343" w:rsidP="00B50343">
            <w:r w:rsidRPr="00572793">
              <w:t>48.</w:t>
            </w:r>
          </w:p>
        </w:tc>
        <w:tc>
          <w:tcPr>
            <w:tcW w:w="3925" w:type="dxa"/>
          </w:tcPr>
          <w:p w14:paraId="3B920D09" w14:textId="0B4D9CD4" w:rsidR="00B50343" w:rsidRPr="00572793" w:rsidRDefault="00B50343" w:rsidP="00B50343">
            <w:r w:rsidRPr="00572793">
              <w:t>Procedural Safeguards</w:t>
            </w:r>
          </w:p>
        </w:tc>
        <w:tc>
          <w:tcPr>
            <w:tcW w:w="4825" w:type="dxa"/>
          </w:tcPr>
          <w:p w14:paraId="6D0AE477" w14:textId="37C32CFD" w:rsidR="00B50343" w:rsidRPr="00572793" w:rsidRDefault="00B50343" w:rsidP="00B50343">
            <w:r w:rsidRPr="00572793">
              <w:rPr>
                <w:lang w:val="es"/>
              </w:rPr>
              <w:t>Garantías procesales</w:t>
            </w:r>
          </w:p>
        </w:tc>
      </w:tr>
      <w:tr w:rsidR="00B50343" w:rsidRPr="00572793" w14:paraId="7DD952A7" w14:textId="77777777" w:rsidTr="00256C67">
        <w:tc>
          <w:tcPr>
            <w:tcW w:w="600" w:type="dxa"/>
          </w:tcPr>
          <w:p w14:paraId="14267279" w14:textId="21F26165" w:rsidR="00B50343" w:rsidRPr="00572793" w:rsidRDefault="00B50343" w:rsidP="00B50343">
            <w:r w:rsidRPr="00572793">
              <w:t>49.</w:t>
            </w:r>
          </w:p>
        </w:tc>
        <w:tc>
          <w:tcPr>
            <w:tcW w:w="3925" w:type="dxa"/>
          </w:tcPr>
          <w:p w14:paraId="2202473A" w14:textId="21EE5F08" w:rsidR="00B50343" w:rsidRPr="00572793" w:rsidRDefault="00B50343" w:rsidP="00B50343">
            <w:r w:rsidRPr="00572793">
              <w:t>Progress Report</w:t>
            </w:r>
          </w:p>
        </w:tc>
        <w:tc>
          <w:tcPr>
            <w:tcW w:w="4825" w:type="dxa"/>
          </w:tcPr>
          <w:p w14:paraId="4C73498C" w14:textId="55A1A500" w:rsidR="00B50343" w:rsidRPr="00572793" w:rsidRDefault="00B50343" w:rsidP="00B50343">
            <w:r w:rsidRPr="00572793">
              <w:rPr>
                <w:lang w:val="es"/>
              </w:rPr>
              <w:t>Informe de progreso</w:t>
            </w:r>
          </w:p>
        </w:tc>
      </w:tr>
      <w:tr w:rsidR="00B50343" w:rsidRPr="00572793" w14:paraId="2A3233B1" w14:textId="77777777" w:rsidTr="00256C67">
        <w:tc>
          <w:tcPr>
            <w:tcW w:w="600" w:type="dxa"/>
          </w:tcPr>
          <w:p w14:paraId="193D6FAE" w14:textId="405ABE71" w:rsidR="00B50343" w:rsidRPr="00572793" w:rsidRDefault="00B50343" w:rsidP="00B50343">
            <w:r w:rsidRPr="00572793">
              <w:t>50.</w:t>
            </w:r>
          </w:p>
        </w:tc>
        <w:tc>
          <w:tcPr>
            <w:tcW w:w="3925" w:type="dxa"/>
          </w:tcPr>
          <w:p w14:paraId="64F21CAF" w14:textId="4FA6202C" w:rsidR="00B50343" w:rsidRPr="00572793" w:rsidRDefault="00B50343" w:rsidP="00B50343">
            <w:r w:rsidRPr="00572793">
              <w:t>Psychological Evaluation</w:t>
            </w:r>
          </w:p>
        </w:tc>
        <w:tc>
          <w:tcPr>
            <w:tcW w:w="4825" w:type="dxa"/>
          </w:tcPr>
          <w:p w14:paraId="37434170" w14:textId="3543C898" w:rsidR="00B50343" w:rsidRPr="00572793" w:rsidRDefault="00B50343" w:rsidP="00B50343">
            <w:r w:rsidRPr="00572793">
              <w:rPr>
                <w:lang w:val="es"/>
              </w:rPr>
              <w:t>Evaluación psicológica</w:t>
            </w:r>
          </w:p>
        </w:tc>
      </w:tr>
      <w:tr w:rsidR="00B50343" w:rsidRPr="00572793" w14:paraId="607D52A1" w14:textId="77777777" w:rsidTr="00256C67">
        <w:tc>
          <w:tcPr>
            <w:tcW w:w="600" w:type="dxa"/>
          </w:tcPr>
          <w:p w14:paraId="1004909D" w14:textId="60395291" w:rsidR="00B50343" w:rsidRPr="00572793" w:rsidRDefault="00B50343" w:rsidP="00B50343">
            <w:r w:rsidRPr="00572793">
              <w:t>51.</w:t>
            </w:r>
          </w:p>
        </w:tc>
        <w:tc>
          <w:tcPr>
            <w:tcW w:w="3925" w:type="dxa"/>
          </w:tcPr>
          <w:p w14:paraId="1A2C9DC5" w14:textId="32DB53A3" w:rsidR="00B50343" w:rsidRPr="00572793" w:rsidRDefault="00B50343" w:rsidP="00B50343">
            <w:r w:rsidRPr="00572793">
              <w:t>Reevaluation</w:t>
            </w:r>
          </w:p>
        </w:tc>
        <w:tc>
          <w:tcPr>
            <w:tcW w:w="4825" w:type="dxa"/>
          </w:tcPr>
          <w:p w14:paraId="3CAD5407" w14:textId="04732FA9" w:rsidR="00B50343" w:rsidRPr="00572793" w:rsidRDefault="00B50343" w:rsidP="00B50343">
            <w:r w:rsidRPr="00572793">
              <w:rPr>
                <w:lang w:val="es"/>
              </w:rPr>
              <w:t>Reevaluación</w:t>
            </w:r>
          </w:p>
        </w:tc>
      </w:tr>
      <w:tr w:rsidR="00B50343" w:rsidRPr="00572793" w14:paraId="615BEC76" w14:textId="77777777" w:rsidTr="00256C67">
        <w:tc>
          <w:tcPr>
            <w:tcW w:w="600" w:type="dxa"/>
          </w:tcPr>
          <w:p w14:paraId="5ED86FD4" w14:textId="501C35A8" w:rsidR="00B50343" w:rsidRPr="00572793" w:rsidRDefault="00B50343" w:rsidP="00B50343">
            <w:r w:rsidRPr="00572793">
              <w:t>52.</w:t>
            </w:r>
          </w:p>
        </w:tc>
        <w:tc>
          <w:tcPr>
            <w:tcW w:w="3925" w:type="dxa"/>
          </w:tcPr>
          <w:p w14:paraId="3046F0BB" w14:textId="26EC8039" w:rsidR="00B50343" w:rsidRPr="00572793" w:rsidRDefault="00B50343" w:rsidP="00B50343">
            <w:r w:rsidRPr="00572793">
              <w:t>Response to Intervention</w:t>
            </w:r>
          </w:p>
        </w:tc>
        <w:tc>
          <w:tcPr>
            <w:tcW w:w="4825" w:type="dxa"/>
          </w:tcPr>
          <w:p w14:paraId="2C8E122C" w14:textId="51F821F6" w:rsidR="00B50343" w:rsidRPr="00572793" w:rsidRDefault="00B50343" w:rsidP="00B50343">
            <w:r w:rsidRPr="00572793">
              <w:rPr>
                <w:lang w:val="es"/>
              </w:rPr>
              <w:t>Respuesta a la intervención</w:t>
            </w:r>
          </w:p>
        </w:tc>
      </w:tr>
      <w:tr w:rsidR="00B50343" w:rsidRPr="00572793" w14:paraId="6BF15506" w14:textId="77777777" w:rsidTr="00256C67">
        <w:tc>
          <w:tcPr>
            <w:tcW w:w="600" w:type="dxa"/>
          </w:tcPr>
          <w:p w14:paraId="549AE6CF" w14:textId="75745708" w:rsidR="00B50343" w:rsidRPr="00572793" w:rsidRDefault="00B50343" w:rsidP="00B50343">
            <w:r w:rsidRPr="00572793">
              <w:t>53.</w:t>
            </w:r>
          </w:p>
        </w:tc>
        <w:tc>
          <w:tcPr>
            <w:tcW w:w="3925" w:type="dxa"/>
          </w:tcPr>
          <w:p w14:paraId="55957042" w14:textId="5AD6E45F" w:rsidR="00B50343" w:rsidRPr="00572793" w:rsidRDefault="00B50343" w:rsidP="00B50343">
            <w:r w:rsidRPr="00572793">
              <w:t>Revocation of consent</w:t>
            </w:r>
          </w:p>
        </w:tc>
        <w:tc>
          <w:tcPr>
            <w:tcW w:w="4825" w:type="dxa"/>
          </w:tcPr>
          <w:p w14:paraId="610084BE" w14:textId="373BC3B8" w:rsidR="00B50343" w:rsidRPr="00572793" w:rsidRDefault="00B50343" w:rsidP="00B50343">
            <w:r w:rsidRPr="00572793">
              <w:rPr>
                <w:lang w:val="es"/>
              </w:rPr>
              <w:t>Revocación del consentimiento</w:t>
            </w:r>
          </w:p>
        </w:tc>
      </w:tr>
      <w:tr w:rsidR="00B50343" w:rsidRPr="00572793" w14:paraId="30121DE9" w14:textId="77777777" w:rsidTr="00256C67">
        <w:tc>
          <w:tcPr>
            <w:tcW w:w="600" w:type="dxa"/>
          </w:tcPr>
          <w:p w14:paraId="28F77EC2" w14:textId="0E36F2C1" w:rsidR="00B50343" w:rsidRPr="00572793" w:rsidRDefault="00B50343" w:rsidP="00B50343">
            <w:r w:rsidRPr="00572793">
              <w:t>54.</w:t>
            </w:r>
          </w:p>
        </w:tc>
        <w:tc>
          <w:tcPr>
            <w:tcW w:w="3925" w:type="dxa"/>
          </w:tcPr>
          <w:p w14:paraId="39C69120" w14:textId="74C1159A" w:rsidR="00B50343" w:rsidRPr="00572793" w:rsidRDefault="00B50343" w:rsidP="00B50343">
            <w:r w:rsidRPr="00572793">
              <w:t>School Administrative Unit (SAU)</w:t>
            </w:r>
          </w:p>
        </w:tc>
        <w:tc>
          <w:tcPr>
            <w:tcW w:w="4825" w:type="dxa"/>
          </w:tcPr>
          <w:p w14:paraId="11BA3864" w14:textId="5A0E0B56" w:rsidR="00B50343" w:rsidRPr="00572793" w:rsidRDefault="00B50343" w:rsidP="0073708B">
            <w:r w:rsidRPr="00572793">
              <w:t xml:space="preserve">Unidad </w:t>
            </w:r>
            <w:proofErr w:type="spellStart"/>
            <w:r w:rsidRPr="00572793">
              <w:t>administrativa</w:t>
            </w:r>
            <w:proofErr w:type="spellEnd"/>
            <w:r w:rsidRPr="00572793">
              <w:t xml:space="preserve"> escolar (SAU)</w:t>
            </w:r>
          </w:p>
        </w:tc>
      </w:tr>
      <w:tr w:rsidR="00B50343" w:rsidRPr="00572793" w14:paraId="7C44A134" w14:textId="77777777" w:rsidTr="00256C67">
        <w:trPr>
          <w:trHeight w:val="359"/>
        </w:trPr>
        <w:tc>
          <w:tcPr>
            <w:tcW w:w="600" w:type="dxa"/>
          </w:tcPr>
          <w:p w14:paraId="0E11DA17" w14:textId="6D7C651B" w:rsidR="00B50343" w:rsidRPr="00572793" w:rsidRDefault="00B50343" w:rsidP="00B50343">
            <w:r w:rsidRPr="00572793">
              <w:t>55.</w:t>
            </w:r>
          </w:p>
        </w:tc>
        <w:tc>
          <w:tcPr>
            <w:tcW w:w="3925" w:type="dxa"/>
          </w:tcPr>
          <w:p w14:paraId="5DE85715" w14:textId="47124AF7" w:rsidR="00B50343" w:rsidRPr="00572793" w:rsidRDefault="00B50343" w:rsidP="00B50343">
            <w:r w:rsidRPr="00572793">
              <w:t>Service</w:t>
            </w:r>
          </w:p>
        </w:tc>
        <w:tc>
          <w:tcPr>
            <w:tcW w:w="4825" w:type="dxa"/>
          </w:tcPr>
          <w:p w14:paraId="35619958" w14:textId="6F3ACADA" w:rsidR="00B50343" w:rsidRPr="00572793" w:rsidRDefault="00B50343" w:rsidP="00B50343">
            <w:r w:rsidRPr="00572793">
              <w:rPr>
                <w:lang w:val="es"/>
              </w:rPr>
              <w:t>Servicio</w:t>
            </w:r>
          </w:p>
        </w:tc>
      </w:tr>
      <w:tr w:rsidR="00B50343" w:rsidRPr="00572793" w14:paraId="4247D3BE" w14:textId="77777777" w:rsidTr="00256C67">
        <w:trPr>
          <w:trHeight w:val="359"/>
        </w:trPr>
        <w:tc>
          <w:tcPr>
            <w:tcW w:w="600" w:type="dxa"/>
          </w:tcPr>
          <w:p w14:paraId="4AD891C5" w14:textId="4B448734" w:rsidR="00B50343" w:rsidRPr="00572793" w:rsidRDefault="00B50343" w:rsidP="00B50343">
            <w:r w:rsidRPr="00572793">
              <w:t>56.</w:t>
            </w:r>
          </w:p>
        </w:tc>
        <w:tc>
          <w:tcPr>
            <w:tcW w:w="3925" w:type="dxa"/>
          </w:tcPr>
          <w:p w14:paraId="715CFDDE" w14:textId="41896C19" w:rsidR="00B50343" w:rsidRPr="00572793" w:rsidRDefault="00B50343" w:rsidP="00B50343">
            <w:r w:rsidRPr="00572793">
              <w:t>Special Education (SPED)</w:t>
            </w:r>
          </w:p>
        </w:tc>
        <w:tc>
          <w:tcPr>
            <w:tcW w:w="4825" w:type="dxa"/>
          </w:tcPr>
          <w:p w14:paraId="17841C8C" w14:textId="67D5C765" w:rsidR="00B50343" w:rsidRPr="00572793" w:rsidRDefault="00B50343" w:rsidP="0073708B">
            <w:r w:rsidRPr="00572793">
              <w:rPr>
                <w:lang w:val="es"/>
              </w:rPr>
              <w:t>Educación especial (SPED)</w:t>
            </w:r>
          </w:p>
        </w:tc>
      </w:tr>
      <w:tr w:rsidR="00B50343" w:rsidRPr="00572793" w14:paraId="50395C1C" w14:textId="77777777" w:rsidTr="00256C67">
        <w:trPr>
          <w:trHeight w:val="359"/>
        </w:trPr>
        <w:tc>
          <w:tcPr>
            <w:tcW w:w="600" w:type="dxa"/>
          </w:tcPr>
          <w:p w14:paraId="4CB05FC4" w14:textId="6D407F3B" w:rsidR="00B50343" w:rsidRPr="00572793" w:rsidRDefault="00B50343" w:rsidP="00B50343">
            <w:r w:rsidRPr="00572793">
              <w:t>57.</w:t>
            </w:r>
          </w:p>
        </w:tc>
        <w:tc>
          <w:tcPr>
            <w:tcW w:w="3925" w:type="dxa"/>
          </w:tcPr>
          <w:p w14:paraId="2556C749" w14:textId="27D72FF7" w:rsidR="00B50343" w:rsidRPr="00572793" w:rsidRDefault="00B50343" w:rsidP="00B50343">
            <w:r w:rsidRPr="00572793">
              <w:t>Special Purpose Private School (SPPS)</w:t>
            </w:r>
          </w:p>
        </w:tc>
        <w:tc>
          <w:tcPr>
            <w:tcW w:w="4825" w:type="dxa"/>
          </w:tcPr>
          <w:p w14:paraId="0D27F046" w14:textId="0F4F4FC7" w:rsidR="00B50343" w:rsidRPr="00572793" w:rsidRDefault="00B50343" w:rsidP="0073708B">
            <w:r w:rsidRPr="00572793">
              <w:rPr>
                <w:lang w:val="es"/>
              </w:rPr>
              <w:t>Escuela privada con fines especiales (SPPS)</w:t>
            </w:r>
          </w:p>
        </w:tc>
      </w:tr>
      <w:tr w:rsidR="00B50343" w:rsidRPr="00572793" w14:paraId="0D15D584" w14:textId="77777777" w:rsidTr="00256C67">
        <w:trPr>
          <w:trHeight w:val="359"/>
        </w:trPr>
        <w:tc>
          <w:tcPr>
            <w:tcW w:w="600" w:type="dxa"/>
          </w:tcPr>
          <w:p w14:paraId="76FD96A8" w14:textId="3004DF3F" w:rsidR="00B50343" w:rsidRPr="00572793" w:rsidRDefault="00B50343" w:rsidP="00B50343">
            <w:r w:rsidRPr="00572793">
              <w:t>58.</w:t>
            </w:r>
          </w:p>
        </w:tc>
        <w:tc>
          <w:tcPr>
            <w:tcW w:w="3925" w:type="dxa"/>
          </w:tcPr>
          <w:p w14:paraId="7989B067" w14:textId="644385D7" w:rsidR="00B50343" w:rsidRPr="00572793" w:rsidRDefault="00B50343" w:rsidP="00B50343">
            <w:r w:rsidRPr="00572793">
              <w:t>Specially Designed Instruction (SLD)</w:t>
            </w:r>
          </w:p>
        </w:tc>
        <w:tc>
          <w:tcPr>
            <w:tcW w:w="4825" w:type="dxa"/>
          </w:tcPr>
          <w:p w14:paraId="3241458C" w14:textId="70B42FD9" w:rsidR="00B50343" w:rsidRPr="00572793" w:rsidRDefault="00B50343" w:rsidP="0073708B">
            <w:r w:rsidRPr="00572793">
              <w:rPr>
                <w:lang w:val="es"/>
              </w:rPr>
              <w:t>Instrucción especialmente diseñada (SLD)</w:t>
            </w:r>
          </w:p>
        </w:tc>
      </w:tr>
      <w:tr w:rsidR="00B50343" w:rsidRPr="00572793" w14:paraId="073AF985" w14:textId="77777777" w:rsidTr="00256C67">
        <w:trPr>
          <w:trHeight w:val="359"/>
        </w:trPr>
        <w:tc>
          <w:tcPr>
            <w:tcW w:w="600" w:type="dxa"/>
          </w:tcPr>
          <w:p w14:paraId="557A6370" w14:textId="6E6EAD58" w:rsidR="00B50343" w:rsidRPr="00572793" w:rsidRDefault="00B50343" w:rsidP="00B50343">
            <w:r w:rsidRPr="00572793">
              <w:t>59.</w:t>
            </w:r>
          </w:p>
        </w:tc>
        <w:tc>
          <w:tcPr>
            <w:tcW w:w="3925" w:type="dxa"/>
          </w:tcPr>
          <w:p w14:paraId="5345A6CA" w14:textId="2F39E776" w:rsidR="00B50343" w:rsidRPr="00572793" w:rsidRDefault="00B50343" w:rsidP="00B50343">
            <w:r w:rsidRPr="00572793">
              <w:t>Specific Learning Disability (SLD)</w:t>
            </w:r>
          </w:p>
        </w:tc>
        <w:tc>
          <w:tcPr>
            <w:tcW w:w="4825" w:type="dxa"/>
          </w:tcPr>
          <w:p w14:paraId="321C6AD3" w14:textId="4B9C9EA1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Discapacidad especifica en el aprendizaje (SLD)</w:t>
            </w:r>
          </w:p>
        </w:tc>
      </w:tr>
      <w:tr w:rsidR="00B50343" w:rsidRPr="00572793" w14:paraId="4076101C" w14:textId="77777777" w:rsidTr="00256C67">
        <w:tc>
          <w:tcPr>
            <w:tcW w:w="600" w:type="dxa"/>
          </w:tcPr>
          <w:p w14:paraId="0A49DE28" w14:textId="79A5A655" w:rsidR="00B50343" w:rsidRPr="00572793" w:rsidRDefault="00B50343" w:rsidP="00B50343">
            <w:r w:rsidRPr="00572793">
              <w:t xml:space="preserve">60. </w:t>
            </w:r>
          </w:p>
        </w:tc>
        <w:tc>
          <w:tcPr>
            <w:tcW w:w="3925" w:type="dxa"/>
          </w:tcPr>
          <w:p w14:paraId="4EDC65F1" w14:textId="4D106B73" w:rsidR="00B50343" w:rsidRPr="00572793" w:rsidRDefault="00B50343" w:rsidP="00B50343">
            <w:r w:rsidRPr="00572793">
              <w:t>Speech and Language Impairment</w:t>
            </w:r>
          </w:p>
        </w:tc>
        <w:tc>
          <w:tcPr>
            <w:tcW w:w="4825" w:type="dxa"/>
          </w:tcPr>
          <w:p w14:paraId="783FBE57" w14:textId="1AEB740B" w:rsidR="00B50343" w:rsidRPr="00572793" w:rsidRDefault="00B50343" w:rsidP="00B50343">
            <w:pPr>
              <w:rPr>
                <w:lang w:val="es-ES"/>
              </w:rPr>
            </w:pPr>
            <w:r w:rsidRPr="00572793">
              <w:rPr>
                <w:lang w:val="es"/>
              </w:rPr>
              <w:t>Discapacidad del habla y del lenguaje</w:t>
            </w:r>
          </w:p>
        </w:tc>
      </w:tr>
      <w:tr w:rsidR="00B50343" w:rsidRPr="00572793" w14:paraId="4853CE3C" w14:textId="77777777" w:rsidTr="00256C67">
        <w:tc>
          <w:tcPr>
            <w:tcW w:w="600" w:type="dxa"/>
          </w:tcPr>
          <w:p w14:paraId="28432D60" w14:textId="6E349507" w:rsidR="00B50343" w:rsidRPr="00572793" w:rsidRDefault="00B50343" w:rsidP="00B50343">
            <w:r w:rsidRPr="00572793">
              <w:t>61.</w:t>
            </w:r>
          </w:p>
        </w:tc>
        <w:tc>
          <w:tcPr>
            <w:tcW w:w="3925" w:type="dxa"/>
          </w:tcPr>
          <w:p w14:paraId="34307EA3" w14:textId="2EA58341" w:rsidR="00B50343" w:rsidRPr="00572793" w:rsidRDefault="00B50343" w:rsidP="00B50343">
            <w:r w:rsidRPr="00572793">
              <w:t>State Agency Client (SAC)</w:t>
            </w:r>
          </w:p>
        </w:tc>
        <w:tc>
          <w:tcPr>
            <w:tcW w:w="4825" w:type="dxa"/>
          </w:tcPr>
          <w:p w14:paraId="437706FC" w14:textId="527E57A3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Cliente de la agencia estatal (SAC)</w:t>
            </w:r>
          </w:p>
        </w:tc>
      </w:tr>
      <w:tr w:rsidR="00B50343" w:rsidRPr="00572793" w14:paraId="43AD7E7F" w14:textId="77777777" w:rsidTr="00256C67">
        <w:tc>
          <w:tcPr>
            <w:tcW w:w="600" w:type="dxa"/>
          </w:tcPr>
          <w:p w14:paraId="4552278B" w14:textId="0490212D" w:rsidR="00B50343" w:rsidRPr="00572793" w:rsidRDefault="00B50343" w:rsidP="00B50343">
            <w:r w:rsidRPr="00572793">
              <w:t xml:space="preserve">62. </w:t>
            </w:r>
          </w:p>
        </w:tc>
        <w:tc>
          <w:tcPr>
            <w:tcW w:w="3925" w:type="dxa"/>
          </w:tcPr>
          <w:p w14:paraId="7BC3E22C" w14:textId="18BCEA73" w:rsidR="00B50343" w:rsidRPr="00572793" w:rsidRDefault="00B50343" w:rsidP="00B50343">
            <w:r w:rsidRPr="00572793">
              <w:t>State Ward</w:t>
            </w:r>
          </w:p>
        </w:tc>
        <w:tc>
          <w:tcPr>
            <w:tcW w:w="4825" w:type="dxa"/>
          </w:tcPr>
          <w:p w14:paraId="24C8BAA8" w14:textId="136C63E0" w:rsidR="00B50343" w:rsidRPr="00572793" w:rsidRDefault="00B50343" w:rsidP="00B50343">
            <w:r w:rsidRPr="00572793">
              <w:rPr>
                <w:lang w:val="es"/>
              </w:rPr>
              <w:t>Pupilo del estado</w:t>
            </w:r>
          </w:p>
        </w:tc>
      </w:tr>
      <w:tr w:rsidR="00B50343" w:rsidRPr="00572793" w14:paraId="7439EB56" w14:textId="77777777" w:rsidTr="00256C67">
        <w:tc>
          <w:tcPr>
            <w:tcW w:w="600" w:type="dxa"/>
          </w:tcPr>
          <w:p w14:paraId="0FCA93D2" w14:textId="2D749BAC" w:rsidR="00B50343" w:rsidRPr="00572793" w:rsidRDefault="00B50343" w:rsidP="00B50343">
            <w:r w:rsidRPr="00572793">
              <w:t>63.</w:t>
            </w:r>
          </w:p>
        </w:tc>
        <w:tc>
          <w:tcPr>
            <w:tcW w:w="3925" w:type="dxa"/>
          </w:tcPr>
          <w:p w14:paraId="69958A25" w14:textId="58FB5A0F" w:rsidR="00B50343" w:rsidRPr="00572793" w:rsidRDefault="00B50343" w:rsidP="00B50343">
            <w:r w:rsidRPr="00572793">
              <w:t>Student Identification Number (SSID)</w:t>
            </w:r>
          </w:p>
        </w:tc>
        <w:tc>
          <w:tcPr>
            <w:tcW w:w="4825" w:type="dxa"/>
          </w:tcPr>
          <w:p w14:paraId="28E1A9C0" w14:textId="53F4D730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Número de identificación del estudiante (SSID)</w:t>
            </w:r>
          </w:p>
        </w:tc>
      </w:tr>
      <w:tr w:rsidR="00B50343" w:rsidRPr="00572793" w14:paraId="668C0BBD" w14:textId="77777777" w:rsidTr="00256C67">
        <w:tc>
          <w:tcPr>
            <w:tcW w:w="600" w:type="dxa"/>
          </w:tcPr>
          <w:p w14:paraId="4585D036" w14:textId="00A97BEB" w:rsidR="00B50343" w:rsidRPr="00572793" w:rsidRDefault="00B50343" w:rsidP="00B50343">
            <w:r w:rsidRPr="00572793">
              <w:t>64.</w:t>
            </w:r>
          </w:p>
        </w:tc>
        <w:tc>
          <w:tcPr>
            <w:tcW w:w="3925" w:type="dxa"/>
          </w:tcPr>
          <w:p w14:paraId="39918641" w14:textId="773A4AF6" w:rsidR="00B50343" w:rsidRPr="00572793" w:rsidRDefault="00B50343" w:rsidP="00B50343">
            <w:r w:rsidRPr="00572793">
              <w:t>Supplemental Security Disability Income (SSDI)</w:t>
            </w:r>
          </w:p>
        </w:tc>
        <w:tc>
          <w:tcPr>
            <w:tcW w:w="4825" w:type="dxa"/>
          </w:tcPr>
          <w:p w14:paraId="1ED82EE7" w14:textId="72F03782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Ingreso de seguridad suplementario por incapacidad (SSDI)</w:t>
            </w:r>
          </w:p>
        </w:tc>
      </w:tr>
      <w:tr w:rsidR="00B50343" w:rsidRPr="00572793" w14:paraId="5AC2213B" w14:textId="77777777" w:rsidTr="00256C67">
        <w:tc>
          <w:tcPr>
            <w:tcW w:w="600" w:type="dxa"/>
          </w:tcPr>
          <w:p w14:paraId="4730C68E" w14:textId="7755FE8B" w:rsidR="00B50343" w:rsidRPr="00572793" w:rsidRDefault="00B50343" w:rsidP="00B50343">
            <w:r w:rsidRPr="00572793">
              <w:t>65.</w:t>
            </w:r>
          </w:p>
        </w:tc>
        <w:tc>
          <w:tcPr>
            <w:tcW w:w="3925" w:type="dxa"/>
          </w:tcPr>
          <w:p w14:paraId="353E2215" w14:textId="375A3C72" w:rsidR="00B50343" w:rsidRPr="00572793" w:rsidRDefault="00B50343" w:rsidP="00B50343">
            <w:r w:rsidRPr="00572793">
              <w:t>Supplemental Security Income (SSI)</w:t>
            </w:r>
          </w:p>
        </w:tc>
        <w:tc>
          <w:tcPr>
            <w:tcW w:w="4825" w:type="dxa"/>
          </w:tcPr>
          <w:p w14:paraId="2BAE5A12" w14:textId="048E65B9" w:rsidR="00B50343" w:rsidRPr="00572793" w:rsidRDefault="00B50343" w:rsidP="0073708B">
            <w:pPr>
              <w:rPr>
                <w:lang w:val="es-ES"/>
              </w:rPr>
            </w:pPr>
            <w:r w:rsidRPr="00572793">
              <w:rPr>
                <w:lang w:val="es"/>
              </w:rPr>
              <w:t>Ingreso de seguridad suplementario (SSI)</w:t>
            </w:r>
          </w:p>
        </w:tc>
      </w:tr>
      <w:tr w:rsidR="00B50343" w:rsidRPr="00572793" w14:paraId="4E993D6D" w14:textId="77777777" w:rsidTr="00256C67">
        <w:tc>
          <w:tcPr>
            <w:tcW w:w="600" w:type="dxa"/>
          </w:tcPr>
          <w:p w14:paraId="7FF05397" w14:textId="23BA6490" w:rsidR="00B50343" w:rsidRPr="00572793" w:rsidRDefault="00B50343" w:rsidP="00B50343">
            <w:r w:rsidRPr="00572793">
              <w:t>66.</w:t>
            </w:r>
          </w:p>
        </w:tc>
        <w:tc>
          <w:tcPr>
            <w:tcW w:w="3925" w:type="dxa"/>
          </w:tcPr>
          <w:p w14:paraId="41C3C403" w14:textId="5CB4D6C2" w:rsidR="00B50343" w:rsidRPr="00572793" w:rsidRDefault="00B50343" w:rsidP="00B50343">
            <w:r w:rsidRPr="00572793">
              <w:t>To Make Effective Progress</w:t>
            </w:r>
          </w:p>
        </w:tc>
        <w:tc>
          <w:tcPr>
            <w:tcW w:w="4825" w:type="dxa"/>
          </w:tcPr>
          <w:p w14:paraId="0E43802F" w14:textId="59775756" w:rsidR="00B50343" w:rsidRPr="00572793" w:rsidRDefault="00B50343" w:rsidP="00B50343">
            <w:r w:rsidRPr="00572793">
              <w:rPr>
                <w:lang w:val="es"/>
              </w:rPr>
              <w:t>Para progresar eficazmente</w:t>
            </w:r>
          </w:p>
        </w:tc>
      </w:tr>
      <w:tr w:rsidR="00B50343" w:rsidRPr="00572793" w14:paraId="0C64B021" w14:textId="77777777" w:rsidTr="00256C67">
        <w:tc>
          <w:tcPr>
            <w:tcW w:w="600" w:type="dxa"/>
          </w:tcPr>
          <w:p w14:paraId="604E7C46" w14:textId="6C398C19" w:rsidR="00B50343" w:rsidRPr="00572793" w:rsidRDefault="00B50343" w:rsidP="00B50343">
            <w:r w:rsidRPr="00572793">
              <w:t>67.</w:t>
            </w:r>
          </w:p>
        </w:tc>
        <w:tc>
          <w:tcPr>
            <w:tcW w:w="3925" w:type="dxa"/>
          </w:tcPr>
          <w:p w14:paraId="3E027DF2" w14:textId="1B0C97BB" w:rsidR="00B50343" w:rsidRPr="00572793" w:rsidRDefault="00B50343" w:rsidP="00B50343">
            <w:r w:rsidRPr="00572793">
              <w:t>Transition</w:t>
            </w:r>
          </w:p>
        </w:tc>
        <w:tc>
          <w:tcPr>
            <w:tcW w:w="4825" w:type="dxa"/>
          </w:tcPr>
          <w:p w14:paraId="00A671B4" w14:textId="525E705B" w:rsidR="00B50343" w:rsidRPr="00572793" w:rsidRDefault="00B50343" w:rsidP="00B50343">
            <w:r w:rsidRPr="00572793">
              <w:rPr>
                <w:lang w:val="es"/>
              </w:rPr>
              <w:t>Transición</w:t>
            </w:r>
          </w:p>
        </w:tc>
      </w:tr>
      <w:tr w:rsidR="00B50343" w:rsidRPr="00572793" w14:paraId="7D907077" w14:textId="77777777" w:rsidTr="00256C67">
        <w:tc>
          <w:tcPr>
            <w:tcW w:w="600" w:type="dxa"/>
          </w:tcPr>
          <w:p w14:paraId="01A37F3B" w14:textId="708AFB58" w:rsidR="00B50343" w:rsidRPr="00572793" w:rsidRDefault="00B50343" w:rsidP="00B50343">
            <w:r w:rsidRPr="00572793">
              <w:t>68.</w:t>
            </w:r>
          </w:p>
        </w:tc>
        <w:tc>
          <w:tcPr>
            <w:tcW w:w="3925" w:type="dxa"/>
          </w:tcPr>
          <w:p w14:paraId="78549CBF" w14:textId="67A0F652" w:rsidR="00B50343" w:rsidRPr="00572793" w:rsidRDefault="00B50343" w:rsidP="00B50343">
            <w:r w:rsidRPr="00572793">
              <w:t>Traumatic Brain Injury</w:t>
            </w:r>
          </w:p>
        </w:tc>
        <w:tc>
          <w:tcPr>
            <w:tcW w:w="4825" w:type="dxa"/>
          </w:tcPr>
          <w:p w14:paraId="610E52EE" w14:textId="0C094567" w:rsidR="00B50343" w:rsidRPr="00572793" w:rsidRDefault="00B50343" w:rsidP="00B50343">
            <w:r w:rsidRPr="00572793">
              <w:rPr>
                <w:lang w:val="es"/>
              </w:rPr>
              <w:t>Traumatismo craneoencefálico</w:t>
            </w:r>
          </w:p>
        </w:tc>
      </w:tr>
      <w:tr w:rsidR="00B50343" w:rsidRPr="00572793" w14:paraId="6F28E778" w14:textId="77777777" w:rsidTr="00256C67">
        <w:tc>
          <w:tcPr>
            <w:tcW w:w="600" w:type="dxa"/>
          </w:tcPr>
          <w:p w14:paraId="05D1AA9C" w14:textId="119F2653" w:rsidR="00B50343" w:rsidRPr="00572793" w:rsidRDefault="00B50343" w:rsidP="00B50343">
            <w:r w:rsidRPr="00572793">
              <w:t>69.</w:t>
            </w:r>
          </w:p>
        </w:tc>
        <w:tc>
          <w:tcPr>
            <w:tcW w:w="3925" w:type="dxa"/>
          </w:tcPr>
          <w:p w14:paraId="578ACC08" w14:textId="2737A4EB" w:rsidR="00B50343" w:rsidRPr="00572793" w:rsidRDefault="00B50343" w:rsidP="00B50343">
            <w:r w:rsidRPr="00572793">
              <w:t>Visual Impairment</w:t>
            </w:r>
          </w:p>
        </w:tc>
        <w:tc>
          <w:tcPr>
            <w:tcW w:w="4825" w:type="dxa"/>
          </w:tcPr>
          <w:p w14:paraId="02C232F1" w14:textId="5AB83AF0" w:rsidR="00B50343" w:rsidRPr="00572793" w:rsidRDefault="00B50343" w:rsidP="00B50343">
            <w:r w:rsidRPr="00572793">
              <w:rPr>
                <w:lang w:val="es"/>
              </w:rPr>
              <w:t>Discapacidad visual</w:t>
            </w:r>
          </w:p>
        </w:tc>
      </w:tr>
      <w:tr w:rsidR="00B50343" w:rsidRPr="00572793" w14:paraId="63DAD7F7" w14:textId="77777777" w:rsidTr="00256C67">
        <w:tc>
          <w:tcPr>
            <w:tcW w:w="600" w:type="dxa"/>
          </w:tcPr>
          <w:p w14:paraId="19B454BE" w14:textId="443DD921" w:rsidR="00B50343" w:rsidRPr="00572793" w:rsidRDefault="00B50343" w:rsidP="00B50343">
            <w:r w:rsidRPr="00572793">
              <w:t>70.</w:t>
            </w:r>
          </w:p>
        </w:tc>
        <w:tc>
          <w:tcPr>
            <w:tcW w:w="3925" w:type="dxa"/>
          </w:tcPr>
          <w:p w14:paraId="3623CE3F" w14:textId="6BEFBE48" w:rsidR="00B50343" w:rsidRPr="00572793" w:rsidRDefault="00B50343" w:rsidP="00B50343">
            <w:r w:rsidRPr="00572793">
              <w:t xml:space="preserve">Vocational Rehabilitation </w:t>
            </w:r>
          </w:p>
        </w:tc>
        <w:tc>
          <w:tcPr>
            <w:tcW w:w="4825" w:type="dxa"/>
          </w:tcPr>
          <w:p w14:paraId="16AC1CD5" w14:textId="68B9DDB4" w:rsidR="00B50343" w:rsidRPr="00572793" w:rsidRDefault="00B50343" w:rsidP="00B50343">
            <w:r w:rsidRPr="00572793">
              <w:rPr>
                <w:lang w:val="es"/>
              </w:rPr>
              <w:t xml:space="preserve">Rehabilitación vocacional </w:t>
            </w:r>
          </w:p>
        </w:tc>
      </w:tr>
    </w:tbl>
    <w:p w14:paraId="5A28C90E" w14:textId="77777777" w:rsidR="002F06BF" w:rsidRPr="00572793" w:rsidRDefault="002F06BF"/>
    <w:sectPr w:rsidR="002F06BF" w:rsidRPr="005727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wNrM0MTI0MDZQ0lEKTi0uzszPAykwrAUACEPzICwAAAA="/>
  </w:docVars>
  <w:rsids>
    <w:rsidRoot w:val="00095CA5"/>
    <w:rsid w:val="00023AAE"/>
    <w:rsid w:val="0006018D"/>
    <w:rsid w:val="000672C5"/>
    <w:rsid w:val="00095CA5"/>
    <w:rsid w:val="000F5EBB"/>
    <w:rsid w:val="00127464"/>
    <w:rsid w:val="00155AED"/>
    <w:rsid w:val="001B2382"/>
    <w:rsid w:val="001B2821"/>
    <w:rsid w:val="001E3021"/>
    <w:rsid w:val="00204C6B"/>
    <w:rsid w:val="0021352A"/>
    <w:rsid w:val="002355C5"/>
    <w:rsid w:val="00253533"/>
    <w:rsid w:val="00256C67"/>
    <w:rsid w:val="002F06BF"/>
    <w:rsid w:val="00365812"/>
    <w:rsid w:val="003A5223"/>
    <w:rsid w:val="00402787"/>
    <w:rsid w:val="0050786A"/>
    <w:rsid w:val="00572793"/>
    <w:rsid w:val="00575197"/>
    <w:rsid w:val="005A7ECF"/>
    <w:rsid w:val="006348C1"/>
    <w:rsid w:val="0064437E"/>
    <w:rsid w:val="006530F5"/>
    <w:rsid w:val="00653213"/>
    <w:rsid w:val="006561BD"/>
    <w:rsid w:val="00684A4C"/>
    <w:rsid w:val="00697C15"/>
    <w:rsid w:val="006B7F1F"/>
    <w:rsid w:val="006D00C1"/>
    <w:rsid w:val="006E1DED"/>
    <w:rsid w:val="0073708B"/>
    <w:rsid w:val="00742BFF"/>
    <w:rsid w:val="00773172"/>
    <w:rsid w:val="0079521E"/>
    <w:rsid w:val="007B5F61"/>
    <w:rsid w:val="0080218C"/>
    <w:rsid w:val="00826263"/>
    <w:rsid w:val="008C376B"/>
    <w:rsid w:val="008D0782"/>
    <w:rsid w:val="008E14EE"/>
    <w:rsid w:val="008F0972"/>
    <w:rsid w:val="00902022"/>
    <w:rsid w:val="00917664"/>
    <w:rsid w:val="00920557"/>
    <w:rsid w:val="0098150D"/>
    <w:rsid w:val="00A3485E"/>
    <w:rsid w:val="00A40515"/>
    <w:rsid w:val="00A85C3F"/>
    <w:rsid w:val="00B46A5D"/>
    <w:rsid w:val="00B50343"/>
    <w:rsid w:val="00BE6D2A"/>
    <w:rsid w:val="00BF4BD6"/>
    <w:rsid w:val="00C1369D"/>
    <w:rsid w:val="00CA16C5"/>
    <w:rsid w:val="00CC6557"/>
    <w:rsid w:val="00D01981"/>
    <w:rsid w:val="00D019D2"/>
    <w:rsid w:val="00D260BB"/>
    <w:rsid w:val="00D406AE"/>
    <w:rsid w:val="00D87D76"/>
    <w:rsid w:val="00DC3FE6"/>
    <w:rsid w:val="00DF21C7"/>
    <w:rsid w:val="00E223A3"/>
    <w:rsid w:val="00E27ECF"/>
    <w:rsid w:val="00E35243"/>
    <w:rsid w:val="00E61678"/>
    <w:rsid w:val="00E661E1"/>
    <w:rsid w:val="00E83047"/>
    <w:rsid w:val="00EB5A7D"/>
    <w:rsid w:val="00F10245"/>
    <w:rsid w:val="00FB2BF8"/>
    <w:rsid w:val="1BE0C2DA"/>
    <w:rsid w:val="4C3C9303"/>
    <w:rsid w:val="5CE98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102EB"/>
  <w15:chartTrackingRefBased/>
  <w15:docId w15:val="{84BBD9B0-BAFA-414E-B8AB-F73A1C36A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0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FEC9DB8CDBB44B396B9879CE711F8" ma:contentTypeVersion="13" ma:contentTypeDescription="Create a new document." ma:contentTypeScope="" ma:versionID="a911e5050a60c046ff0779f8a2419106">
  <xsd:schema xmlns:xsd="http://www.w3.org/2001/XMLSchema" xmlns:xs="http://www.w3.org/2001/XMLSchema" xmlns:p="http://schemas.microsoft.com/office/2006/metadata/properties" xmlns:ns2="292c868e-6514-44ed-917d-b7c03497c149" xmlns:ns3="cd090d31-fefa-4a22-9549-1e5b39d96545" targetNamespace="http://schemas.microsoft.com/office/2006/metadata/properties" ma:root="true" ma:fieldsID="c2124297afd011ebef230ac6c508f450" ns2:_="" ns3:_="">
    <xsd:import namespace="292c868e-6514-44ed-917d-b7c03497c149"/>
    <xsd:import namespace="cd090d31-fefa-4a22-9549-1e5b39d965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c868e-6514-44ed-917d-b7c03497c1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90d31-fefa-4a22-9549-1e5b39d965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793070-2584-4C38-9386-CEE06229B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2c868e-6514-44ed-917d-b7c03497c149"/>
    <ds:schemaRef ds:uri="cd090d31-fefa-4a22-9549-1e5b39d9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A36E8A-9256-4439-8CA4-EDF67E4CF7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A67673-ADA5-4DF2-BF61-14C559DA6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1</Words>
  <Characters>3717</Characters>
  <Application>Microsoft Office Word</Application>
  <DocSecurity>4</DocSecurity>
  <Lines>30</Lines>
  <Paragraphs>8</Paragraphs>
  <ScaleCrop>false</ScaleCrop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ras, Leora</dc:creator>
  <cp:keywords/>
  <dc:description/>
  <cp:lastModifiedBy>Byras, Leora</cp:lastModifiedBy>
  <cp:revision>2</cp:revision>
  <dcterms:created xsi:type="dcterms:W3CDTF">2022-03-24T12:27:00Z</dcterms:created>
  <dcterms:modified xsi:type="dcterms:W3CDTF">2022-03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FEC9DB8CDBB44B396B9879CE711F8</vt:lpwstr>
  </property>
</Properties>
</file>